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F3529" w14:textId="3B3241EB" w:rsidR="002B2A2D" w:rsidRDefault="00BE11E1" w:rsidP="2403FAEC">
      <w:pPr>
        <w:ind w:left="720"/>
        <w:jc w:val="center"/>
        <w:rPr>
          <w:noProof/>
        </w:rPr>
      </w:pPr>
      <w:r>
        <w:rPr>
          <w:noProof/>
        </w:rPr>
        <w:drawing>
          <wp:inline distT="0" distB="0" distL="0" distR="0" wp14:anchorId="1217A599" wp14:editId="6CC511AC">
            <wp:extent cx="2609850" cy="1157856"/>
            <wp:effectExtent l="0" t="0" r="0" b="4445"/>
            <wp:docPr id="5" name="Picture 5" descr="A logo with text and a green leaf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logo with text and a green leaf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626" cy="1197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794DC" w14:textId="01D3CB44" w:rsidR="00CF0AF3" w:rsidRPr="00F410B4" w:rsidRDefault="00694379" w:rsidP="00694379">
      <w:pPr>
        <w:jc w:val="center"/>
        <w:rPr>
          <w:b/>
          <w:bCs/>
          <w:color w:val="0B93A5"/>
          <w:sz w:val="32"/>
          <w:szCs w:val="32"/>
        </w:rPr>
      </w:pPr>
      <w:r w:rsidRPr="2403FAEC">
        <w:rPr>
          <w:b/>
          <w:bCs/>
          <w:color w:val="0B93A5"/>
          <w:sz w:val="32"/>
          <w:szCs w:val="32"/>
        </w:rPr>
        <w:t>External Application Form for</w:t>
      </w:r>
      <w:r w:rsidR="6FE8991B" w:rsidRPr="2403FAEC">
        <w:rPr>
          <w:b/>
          <w:bCs/>
          <w:color w:val="0B93A5"/>
          <w:sz w:val="32"/>
          <w:szCs w:val="32"/>
        </w:rPr>
        <w:t xml:space="preserve"> Reach</w:t>
      </w:r>
      <w:r w:rsidRPr="2403FAEC">
        <w:rPr>
          <w:b/>
          <w:bCs/>
          <w:color w:val="0B93A5"/>
          <w:sz w:val="32"/>
          <w:szCs w:val="32"/>
        </w:rPr>
        <w:t xml:space="preserve"> Funding </w:t>
      </w:r>
      <w:r w:rsidR="00703546" w:rsidRPr="2403FAEC">
        <w:rPr>
          <w:b/>
          <w:bCs/>
          <w:color w:val="0B93A5"/>
          <w:sz w:val="32"/>
          <w:szCs w:val="32"/>
        </w:rPr>
        <w:t xml:space="preserve"> </w:t>
      </w:r>
    </w:p>
    <w:p w14:paraId="2EBCF917" w14:textId="06346193" w:rsidR="0039048D" w:rsidRPr="00703546" w:rsidRDefault="0039048D" w:rsidP="0039048D">
      <w:pPr>
        <w:jc w:val="center"/>
        <w:rPr>
          <w:rFonts w:ascii="Arial" w:hAnsi="Arial" w:cs="Arial"/>
          <w:b/>
          <w:bCs/>
          <w:color w:val="000000" w:themeColor="text1"/>
        </w:rPr>
      </w:pPr>
      <w:r w:rsidRPr="77B4F2D5">
        <w:rPr>
          <w:rFonts w:ascii="Arial" w:hAnsi="Arial" w:cs="Arial"/>
          <w:b/>
          <w:bCs/>
        </w:rPr>
        <w:t>Note: Projects to be completed by 202</w:t>
      </w:r>
      <w:r w:rsidR="00991508">
        <w:rPr>
          <w:rFonts w:ascii="Arial" w:hAnsi="Arial" w:cs="Arial"/>
          <w:b/>
          <w:bCs/>
        </w:rPr>
        <w:t>4</w:t>
      </w:r>
      <w:r w:rsidRPr="77B4F2D5">
        <w:rPr>
          <w:rFonts w:ascii="Arial" w:hAnsi="Arial" w:cs="Arial"/>
          <w:b/>
          <w:bCs/>
        </w:rPr>
        <w:t xml:space="preserve"> year-end.</w:t>
      </w:r>
      <w:r w:rsidR="00703546" w:rsidRPr="77B4F2D5">
        <w:rPr>
          <w:rFonts w:ascii="Arial" w:hAnsi="Arial" w:cs="Arial"/>
          <w:b/>
          <w:bCs/>
        </w:rPr>
        <w:t xml:space="preserve"> </w:t>
      </w:r>
      <w:r w:rsidRPr="77B4F2D5">
        <w:rPr>
          <w:rFonts w:ascii="Arial" w:hAnsi="Arial" w:cs="Arial"/>
          <w:b/>
          <w:bCs/>
          <w:color w:val="000000" w:themeColor="text1"/>
        </w:rPr>
        <w:t>Funding applications must be submitted through your local ETB.</w:t>
      </w:r>
    </w:p>
    <w:p w14:paraId="69212C83" w14:textId="77777777" w:rsidR="00694379" w:rsidRPr="00F410B4" w:rsidRDefault="00694379" w:rsidP="00694379">
      <w:pPr>
        <w:spacing w:after="0" w:line="240" w:lineRule="auto"/>
        <w:rPr>
          <w:rFonts w:ascii="Arial" w:hAnsi="Arial" w:cs="Arial"/>
          <w:b/>
          <w:color w:val="009999"/>
          <w:sz w:val="20"/>
          <w:szCs w:val="20"/>
        </w:rPr>
      </w:pPr>
      <w:r w:rsidRPr="00F410B4">
        <w:rPr>
          <w:rFonts w:ascii="Arial" w:hAnsi="Arial" w:cs="Arial"/>
          <w:b/>
          <w:color w:val="009999"/>
          <w:sz w:val="20"/>
          <w:szCs w:val="20"/>
        </w:rPr>
        <w:t>Section 1. Community Group/Project Information</w:t>
      </w:r>
    </w:p>
    <w:p w14:paraId="1B755C81" w14:textId="49F68C12" w:rsidR="00694379" w:rsidRDefault="00694379" w:rsidP="00694379">
      <w:pPr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r w:rsidRPr="00EB31FE">
        <w:rPr>
          <w:rFonts w:ascii="Arial" w:hAnsi="Arial" w:cs="Arial"/>
          <w:b/>
          <w:color w:val="000000" w:themeColor="text1"/>
          <w:sz w:val="20"/>
          <w:szCs w:val="20"/>
        </w:rPr>
        <w:t>Part 1</w:t>
      </w:r>
      <w:r w:rsidR="003D0B86">
        <w:rPr>
          <w:rFonts w:ascii="Arial" w:hAnsi="Arial" w:cs="Arial"/>
          <w:b/>
          <w:color w:val="000000" w:themeColor="text1"/>
          <w:sz w:val="20"/>
          <w:szCs w:val="20"/>
        </w:rPr>
        <w:t xml:space="preserve"> and Part </w:t>
      </w:r>
      <w:proofErr w:type="gramStart"/>
      <w:r w:rsidR="003D0B86">
        <w:rPr>
          <w:rFonts w:ascii="Arial" w:hAnsi="Arial" w:cs="Arial"/>
          <w:b/>
          <w:color w:val="000000" w:themeColor="text1"/>
          <w:sz w:val="20"/>
          <w:szCs w:val="20"/>
        </w:rPr>
        <w:t xml:space="preserve">2 </w:t>
      </w:r>
      <w:r w:rsidRPr="00EB31FE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>
        <w:rPr>
          <w:rFonts w:ascii="Arial" w:hAnsi="Arial" w:cs="Arial"/>
          <w:b/>
          <w:color w:val="000000" w:themeColor="text1"/>
          <w:sz w:val="20"/>
          <w:szCs w:val="20"/>
        </w:rPr>
        <w:t>-</w:t>
      </w:r>
      <w:proofErr w:type="gramEnd"/>
      <w:r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Pr="00EB31FE">
        <w:rPr>
          <w:rFonts w:ascii="Arial" w:hAnsi="Arial" w:cs="Arial"/>
          <w:b/>
          <w:color w:val="000000" w:themeColor="text1"/>
          <w:sz w:val="20"/>
          <w:szCs w:val="20"/>
        </w:rPr>
        <w:t>to be completed by all applicants</w:t>
      </w:r>
    </w:p>
    <w:p w14:paraId="1B3F9385" w14:textId="1268768B" w:rsidR="00694379" w:rsidRPr="00EB31FE" w:rsidRDefault="00694379" w:rsidP="00694379">
      <w:pPr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</w:p>
    <w:tbl>
      <w:tblPr>
        <w:tblStyle w:val="TableGrid"/>
        <w:tblW w:w="9696" w:type="dxa"/>
        <w:tblLook w:val="04A0" w:firstRow="1" w:lastRow="0" w:firstColumn="1" w:lastColumn="0" w:noHBand="0" w:noVBand="1"/>
      </w:tblPr>
      <w:tblGrid>
        <w:gridCol w:w="832"/>
        <w:gridCol w:w="14"/>
        <w:gridCol w:w="265"/>
        <w:gridCol w:w="663"/>
        <w:gridCol w:w="29"/>
        <w:gridCol w:w="6"/>
        <w:gridCol w:w="1110"/>
        <w:gridCol w:w="53"/>
        <w:gridCol w:w="372"/>
        <w:gridCol w:w="697"/>
        <w:gridCol w:w="349"/>
        <w:gridCol w:w="61"/>
        <w:gridCol w:w="222"/>
        <w:gridCol w:w="425"/>
        <w:gridCol w:w="897"/>
        <w:gridCol w:w="804"/>
        <w:gridCol w:w="413"/>
        <w:gridCol w:w="438"/>
        <w:gridCol w:w="992"/>
        <w:gridCol w:w="261"/>
        <w:gridCol w:w="444"/>
        <w:gridCol w:w="349"/>
      </w:tblGrid>
      <w:tr w:rsidR="00694379" w14:paraId="5680D948" w14:textId="77777777" w:rsidTr="0037569C">
        <w:trPr>
          <w:gridAfter w:val="1"/>
          <w:wAfter w:w="349" w:type="dxa"/>
          <w:trHeight w:val="300"/>
        </w:trPr>
        <w:tc>
          <w:tcPr>
            <w:tcW w:w="9347" w:type="dxa"/>
            <w:gridSpan w:val="2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09999"/>
          </w:tcPr>
          <w:p w14:paraId="08471038" w14:textId="77777777" w:rsidR="00694379" w:rsidRPr="00694379" w:rsidRDefault="00694379">
            <w:pPr>
              <w:rPr>
                <w:b/>
                <w:bCs/>
                <w:color w:val="FFFFFF" w:themeColor="background1"/>
              </w:rPr>
            </w:pPr>
            <w:r w:rsidRPr="00694379">
              <w:rPr>
                <w:b/>
                <w:bCs/>
                <w:color w:val="FFFFFF" w:themeColor="background1"/>
              </w:rPr>
              <w:t>Section 1 – Part 1 – Community group/project</w:t>
            </w:r>
          </w:p>
        </w:tc>
      </w:tr>
      <w:tr w:rsidR="00694379" w14:paraId="0275FF99" w14:textId="77777777" w:rsidTr="0037569C">
        <w:trPr>
          <w:gridAfter w:val="1"/>
          <w:wAfter w:w="349" w:type="dxa"/>
          <w:trHeight w:val="300"/>
        </w:trPr>
        <w:tc>
          <w:tcPr>
            <w:tcW w:w="2972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53E22A8" w14:textId="77777777" w:rsidR="00694379" w:rsidRDefault="00694379">
            <w:pPr>
              <w:rPr>
                <w:b/>
                <w:bCs/>
              </w:rPr>
            </w:pPr>
            <w:r>
              <w:rPr>
                <w:b/>
                <w:bCs/>
              </w:rPr>
              <w:t>Name of Community Group:</w:t>
            </w:r>
          </w:p>
        </w:tc>
        <w:tc>
          <w:tcPr>
            <w:tcW w:w="6375" w:type="dxa"/>
            <w:gridSpan w:val="1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37501D" w14:textId="77777777" w:rsidR="00694379" w:rsidRPr="0039048D" w:rsidRDefault="00694379" w:rsidP="0039048D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694379" w14:paraId="5B13DEB5" w14:textId="77777777" w:rsidTr="0037569C">
        <w:trPr>
          <w:gridAfter w:val="1"/>
          <w:wAfter w:w="349" w:type="dxa"/>
          <w:trHeight w:val="300"/>
        </w:trPr>
        <w:tc>
          <w:tcPr>
            <w:tcW w:w="2972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30F3CAB" w14:textId="77777777" w:rsidR="00694379" w:rsidRDefault="00694379">
            <w:pPr>
              <w:rPr>
                <w:b/>
                <w:bCs/>
              </w:rPr>
            </w:pPr>
            <w:r>
              <w:rPr>
                <w:b/>
                <w:bCs/>
              </w:rPr>
              <w:t>Title of project proposed:</w:t>
            </w:r>
          </w:p>
        </w:tc>
        <w:tc>
          <w:tcPr>
            <w:tcW w:w="6375" w:type="dxa"/>
            <w:gridSpan w:val="1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AB6C7B" w14:textId="77777777" w:rsidR="00694379" w:rsidRPr="0039048D" w:rsidRDefault="00694379" w:rsidP="0039048D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694379" w14:paraId="24E26DA8" w14:textId="77777777" w:rsidTr="0037569C">
        <w:trPr>
          <w:gridAfter w:val="1"/>
          <w:wAfter w:w="349" w:type="dxa"/>
          <w:trHeight w:val="300"/>
        </w:trPr>
        <w:tc>
          <w:tcPr>
            <w:tcW w:w="9347" w:type="dxa"/>
            <w:gridSpan w:val="2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6A6A6" w:themeFill="background1" w:themeFillShade="A6"/>
          </w:tcPr>
          <w:p w14:paraId="05B321F9" w14:textId="77777777" w:rsidR="00694379" w:rsidRPr="0039048D" w:rsidRDefault="0039048D">
            <w:pPr>
              <w:rPr>
                <w:b/>
                <w:bCs/>
                <w:color w:val="FFFFFF" w:themeColor="background1"/>
              </w:rPr>
            </w:pPr>
            <w:r w:rsidRPr="0039048D">
              <w:rPr>
                <w:b/>
                <w:bCs/>
                <w:color w:val="FFFFFF" w:themeColor="background1"/>
              </w:rPr>
              <w:t>Contact details</w:t>
            </w:r>
          </w:p>
        </w:tc>
      </w:tr>
      <w:tr w:rsidR="0039048D" w14:paraId="1BE6720F" w14:textId="77777777" w:rsidTr="0037569C">
        <w:trPr>
          <w:gridAfter w:val="1"/>
          <w:wAfter w:w="349" w:type="dxa"/>
          <w:trHeight w:val="300"/>
        </w:trPr>
        <w:tc>
          <w:tcPr>
            <w:tcW w:w="1803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8090A8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>Contact Person</w:t>
            </w:r>
          </w:p>
        </w:tc>
        <w:tc>
          <w:tcPr>
            <w:tcW w:w="28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2EB378F" w14:textId="77777777" w:rsidR="0039048D" w:rsidRPr="0039048D" w:rsidRDefault="0039048D">
            <w:pPr>
              <w:rPr>
                <w:sz w:val="20"/>
                <w:szCs w:val="20"/>
              </w:rPr>
            </w:pPr>
          </w:p>
        </w:tc>
        <w:tc>
          <w:tcPr>
            <w:tcW w:w="2539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B4195C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>Role within organisation</w:t>
            </w:r>
          </w:p>
        </w:tc>
        <w:tc>
          <w:tcPr>
            <w:tcW w:w="2135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A05A809" w14:textId="77777777" w:rsidR="0039048D" w:rsidRPr="0039048D" w:rsidRDefault="0039048D">
            <w:pPr>
              <w:rPr>
                <w:sz w:val="20"/>
                <w:szCs w:val="20"/>
              </w:rPr>
            </w:pPr>
          </w:p>
        </w:tc>
      </w:tr>
      <w:tr w:rsidR="0039048D" w14:paraId="410A9C3D" w14:textId="77777777" w:rsidTr="0037569C">
        <w:trPr>
          <w:gridAfter w:val="1"/>
          <w:wAfter w:w="349" w:type="dxa"/>
          <w:trHeight w:val="300"/>
        </w:trPr>
        <w:tc>
          <w:tcPr>
            <w:tcW w:w="2972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E2F9E7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>Community Group Address</w:t>
            </w:r>
          </w:p>
        </w:tc>
        <w:tc>
          <w:tcPr>
            <w:tcW w:w="6375" w:type="dxa"/>
            <w:gridSpan w:val="1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A39BBE3" w14:textId="77777777" w:rsidR="0039048D" w:rsidRPr="0039048D" w:rsidRDefault="0039048D" w:rsidP="00F247C8">
            <w:pPr>
              <w:rPr>
                <w:sz w:val="20"/>
                <w:szCs w:val="20"/>
              </w:rPr>
            </w:pPr>
          </w:p>
        </w:tc>
      </w:tr>
      <w:tr w:rsidR="0039048D" w14:paraId="7B2F6ACB" w14:textId="77777777" w:rsidTr="0037569C">
        <w:trPr>
          <w:gridAfter w:val="1"/>
          <w:wAfter w:w="349" w:type="dxa"/>
          <w:trHeight w:val="300"/>
        </w:trPr>
        <w:tc>
          <w:tcPr>
            <w:tcW w:w="84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28C245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>email</w:t>
            </w:r>
          </w:p>
        </w:tc>
        <w:tc>
          <w:tcPr>
            <w:tcW w:w="4252" w:type="dxa"/>
            <w:gridSpan w:val="1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1C8F396" w14:textId="77777777" w:rsidR="0039048D" w:rsidRPr="0039048D" w:rsidRDefault="0039048D" w:rsidP="00C72C37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535C64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>Phone number</w:t>
            </w:r>
          </w:p>
        </w:tc>
        <w:tc>
          <w:tcPr>
            <w:tcW w:w="2548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A3D3EC" w14:textId="77777777" w:rsidR="0039048D" w:rsidRPr="0039048D" w:rsidRDefault="0039048D">
            <w:pPr>
              <w:rPr>
                <w:sz w:val="20"/>
                <w:szCs w:val="20"/>
              </w:rPr>
            </w:pPr>
          </w:p>
        </w:tc>
      </w:tr>
      <w:tr w:rsidR="0039048D" w14:paraId="6CC25542" w14:textId="77777777" w:rsidTr="0037569C">
        <w:trPr>
          <w:gridAfter w:val="1"/>
          <w:wAfter w:w="349" w:type="dxa"/>
          <w:trHeight w:val="300"/>
        </w:trPr>
        <w:tc>
          <w:tcPr>
            <w:tcW w:w="9347" w:type="dxa"/>
            <w:gridSpan w:val="2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6A6A6" w:themeFill="background1" w:themeFillShade="A6"/>
          </w:tcPr>
          <w:p w14:paraId="50AD78BA" w14:textId="77777777" w:rsidR="0039048D" w:rsidRPr="0039048D" w:rsidRDefault="0039048D">
            <w:pPr>
              <w:rPr>
                <w:b/>
                <w:bCs/>
                <w:color w:val="FFFFFF" w:themeColor="background1"/>
              </w:rPr>
            </w:pPr>
            <w:r w:rsidRPr="0039048D">
              <w:rPr>
                <w:b/>
                <w:bCs/>
                <w:color w:val="FFFFFF" w:themeColor="background1"/>
              </w:rPr>
              <w:t>Funding</w:t>
            </w:r>
          </w:p>
        </w:tc>
      </w:tr>
      <w:tr w:rsidR="0039048D" w14:paraId="6CAE4B86" w14:textId="77777777" w:rsidTr="0037569C">
        <w:trPr>
          <w:gridAfter w:val="1"/>
          <w:wAfter w:w="349" w:type="dxa"/>
          <w:trHeight w:val="300"/>
        </w:trPr>
        <w:tc>
          <w:tcPr>
            <w:tcW w:w="7650" w:type="dxa"/>
            <w:gridSpan w:val="1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95AD7C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ave you received </w:t>
            </w:r>
            <w:r w:rsidR="00A54151">
              <w:rPr>
                <w:b/>
                <w:bCs/>
              </w:rPr>
              <w:t>REACH/</w:t>
            </w:r>
            <w:r>
              <w:rPr>
                <w:b/>
                <w:bCs/>
              </w:rPr>
              <w:t>Mitigating against Educational Disadvantage funding from another source?</w:t>
            </w:r>
          </w:p>
        </w:tc>
        <w:tc>
          <w:tcPr>
            <w:tcW w:w="99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FE437C0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>Yes/No</w:t>
            </w:r>
          </w:p>
        </w:tc>
        <w:tc>
          <w:tcPr>
            <w:tcW w:w="7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0B940D" w14:textId="77777777" w:rsidR="0039048D" w:rsidRPr="0039048D" w:rsidRDefault="0039048D">
            <w:pPr>
              <w:rPr>
                <w:sz w:val="20"/>
                <w:szCs w:val="20"/>
              </w:rPr>
            </w:pPr>
          </w:p>
        </w:tc>
      </w:tr>
      <w:tr w:rsidR="00C72C37" w14:paraId="7B83868F" w14:textId="77777777" w:rsidTr="0037569C">
        <w:trPr>
          <w:gridAfter w:val="1"/>
          <w:wAfter w:w="349" w:type="dxa"/>
          <w:trHeight w:val="300"/>
        </w:trPr>
        <w:tc>
          <w:tcPr>
            <w:tcW w:w="9347" w:type="dxa"/>
            <w:gridSpan w:val="2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E49C3EF" w14:textId="77777777" w:rsidR="00C72C37" w:rsidRDefault="00C72C37">
            <w:pPr>
              <w:rPr>
                <w:b/>
                <w:bCs/>
              </w:rPr>
            </w:pPr>
            <w:r>
              <w:rPr>
                <w:b/>
                <w:bCs/>
              </w:rPr>
              <w:t>If yes, please answer the following questions</w:t>
            </w:r>
          </w:p>
        </w:tc>
      </w:tr>
      <w:tr w:rsidR="00C72C37" w14:paraId="70BAEDAF" w14:textId="77777777" w:rsidTr="0037569C">
        <w:trPr>
          <w:gridAfter w:val="1"/>
          <w:wAfter w:w="349" w:type="dxa"/>
          <w:trHeight w:val="300"/>
        </w:trPr>
        <w:tc>
          <w:tcPr>
            <w:tcW w:w="439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A6ED5C" w14:textId="77777777" w:rsidR="00C72C37" w:rsidRPr="00C72C37" w:rsidRDefault="00C72C37">
            <w:r w:rsidRPr="00C72C37">
              <w:t>Source(s) of this funding</w:t>
            </w:r>
          </w:p>
        </w:tc>
        <w:tc>
          <w:tcPr>
            <w:tcW w:w="4957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F7FF517" w14:textId="77777777" w:rsidR="00C72C37" w:rsidRDefault="00C72C37" w:rsidP="00C72C3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tended purpose of this funding</w:t>
            </w:r>
          </w:p>
        </w:tc>
      </w:tr>
      <w:tr w:rsidR="00C72C37" w14:paraId="0E27B00A" w14:textId="77777777" w:rsidTr="0037569C">
        <w:trPr>
          <w:gridAfter w:val="1"/>
          <w:wAfter w:w="349" w:type="dxa"/>
          <w:trHeight w:val="300"/>
        </w:trPr>
        <w:tc>
          <w:tcPr>
            <w:tcW w:w="439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061E4C" w14:textId="77777777" w:rsidR="00C72C37" w:rsidRDefault="00C72C37"/>
          <w:p w14:paraId="4B94D5A5" w14:textId="77777777" w:rsidR="00C72C37" w:rsidRPr="00C72C37" w:rsidRDefault="00C72C37"/>
        </w:tc>
        <w:tc>
          <w:tcPr>
            <w:tcW w:w="4957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EEC669" w14:textId="77777777" w:rsidR="00C72C37" w:rsidRDefault="00C72C37" w:rsidP="00C72C37">
            <w:pPr>
              <w:jc w:val="center"/>
              <w:rPr>
                <w:b/>
                <w:bCs/>
              </w:rPr>
            </w:pPr>
          </w:p>
        </w:tc>
      </w:tr>
      <w:tr w:rsidR="004D30A5" w14:paraId="7897CC3A" w14:textId="77777777" w:rsidTr="0037569C">
        <w:trPr>
          <w:gridAfter w:val="1"/>
          <w:wAfter w:w="349" w:type="dxa"/>
          <w:trHeight w:val="300"/>
        </w:trPr>
        <w:tc>
          <w:tcPr>
            <w:tcW w:w="439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6D2E57E" w14:textId="7BCF4997" w:rsidR="004D30A5" w:rsidRDefault="004D30A5">
            <w:r>
              <w:t>Have you received REACH/Mitigating against Educational Disadvantage funding in any of the following years?</w:t>
            </w:r>
          </w:p>
        </w:tc>
        <w:tc>
          <w:tcPr>
            <w:tcW w:w="4957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D28BFD" w14:textId="0BF3EA66" w:rsidR="004D30A5" w:rsidRDefault="004D30A5" w:rsidP="004D30A5">
            <w:pPr>
              <w:rPr>
                <w:b/>
                <w:bCs/>
              </w:rPr>
            </w:pPr>
            <w:r>
              <w:rPr>
                <w:b/>
                <w:bCs/>
              </w:rPr>
              <w:t>2020                Yes              No</w:t>
            </w:r>
          </w:p>
          <w:p w14:paraId="69784D93" w14:textId="4BA684FF" w:rsidR="004D30A5" w:rsidRDefault="004D30A5" w:rsidP="004D30A5">
            <w:pPr>
              <w:rPr>
                <w:b/>
                <w:bCs/>
              </w:rPr>
            </w:pPr>
            <w:r>
              <w:rPr>
                <w:b/>
                <w:bCs/>
              </w:rPr>
              <w:t>2021</w:t>
            </w:r>
            <w:r w:rsidR="005A0458">
              <w:rPr>
                <w:b/>
                <w:bCs/>
              </w:rPr>
              <w:t xml:space="preserve">                </w:t>
            </w:r>
            <w:r w:rsidR="005A0458">
              <w:rPr>
                <w:b/>
                <w:bCs/>
              </w:rPr>
              <w:t>Yes              No</w:t>
            </w:r>
          </w:p>
          <w:p w14:paraId="6EA9036D" w14:textId="02C58336" w:rsidR="004D30A5" w:rsidRDefault="004D30A5" w:rsidP="004D30A5">
            <w:pPr>
              <w:rPr>
                <w:b/>
                <w:bCs/>
              </w:rPr>
            </w:pPr>
            <w:r>
              <w:rPr>
                <w:b/>
                <w:bCs/>
              </w:rPr>
              <w:t>2022</w:t>
            </w:r>
            <w:r w:rsidR="005A0458">
              <w:rPr>
                <w:b/>
                <w:bCs/>
              </w:rPr>
              <w:t xml:space="preserve">                </w:t>
            </w:r>
            <w:r w:rsidR="005A0458">
              <w:rPr>
                <w:b/>
                <w:bCs/>
              </w:rPr>
              <w:t>Yes              No</w:t>
            </w:r>
          </w:p>
          <w:p w14:paraId="43BB0411" w14:textId="187A3417" w:rsidR="004D30A5" w:rsidRDefault="004D30A5" w:rsidP="005A0458">
            <w:pPr>
              <w:rPr>
                <w:b/>
                <w:bCs/>
              </w:rPr>
            </w:pPr>
            <w:r>
              <w:rPr>
                <w:b/>
                <w:bCs/>
              </w:rPr>
              <w:t>2023</w:t>
            </w:r>
            <w:r w:rsidR="005A0458">
              <w:rPr>
                <w:b/>
                <w:bCs/>
              </w:rPr>
              <w:t xml:space="preserve">                </w:t>
            </w:r>
            <w:r w:rsidR="005A0458">
              <w:rPr>
                <w:b/>
                <w:bCs/>
              </w:rPr>
              <w:t>Yes              No</w:t>
            </w:r>
          </w:p>
        </w:tc>
      </w:tr>
      <w:tr w:rsidR="00C72C37" w14:paraId="25BAD3B6" w14:textId="77777777" w:rsidTr="0037569C">
        <w:tblPrEx>
          <w:jc w:val="center"/>
        </w:tblPrEx>
        <w:trPr>
          <w:trHeight w:val="440"/>
          <w:jc w:val="center"/>
        </w:trPr>
        <w:tc>
          <w:tcPr>
            <w:tcW w:w="9696" w:type="dxa"/>
            <w:gridSpan w:val="2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1F998A"/>
          </w:tcPr>
          <w:p w14:paraId="1C59ED46" w14:textId="77777777" w:rsidR="00C72C37" w:rsidRPr="00850A79" w:rsidRDefault="00C72C37" w:rsidP="00D22165">
            <w:pPr>
              <w:spacing w:line="360" w:lineRule="auto"/>
              <w:rPr>
                <w:b/>
                <w:bCs/>
                <w:color w:val="FFFFFF" w:themeColor="background1"/>
              </w:rPr>
            </w:pPr>
            <w:bookmarkStart w:id="0" w:name="_Hlk82504434"/>
            <w:r w:rsidRPr="00850A79">
              <w:rPr>
                <w:b/>
                <w:bCs/>
                <w:color w:val="FFFFFF" w:themeColor="background1"/>
              </w:rPr>
              <w:t xml:space="preserve">Section 1 – Part </w:t>
            </w:r>
            <w:r w:rsidR="002A744C" w:rsidRPr="00850A79">
              <w:rPr>
                <w:b/>
                <w:bCs/>
                <w:color w:val="FFFFFF" w:themeColor="background1"/>
              </w:rPr>
              <w:t>2</w:t>
            </w:r>
            <w:r w:rsidRPr="00850A79">
              <w:rPr>
                <w:b/>
                <w:bCs/>
                <w:color w:val="FFFFFF" w:themeColor="background1"/>
              </w:rPr>
              <w:t xml:space="preserve"> – </w:t>
            </w:r>
            <w:r w:rsidR="002A744C" w:rsidRPr="00850A79">
              <w:rPr>
                <w:b/>
                <w:bCs/>
                <w:color w:val="FFFFFF" w:themeColor="background1"/>
              </w:rPr>
              <w:t>Complete if applicable</w:t>
            </w:r>
          </w:p>
        </w:tc>
      </w:tr>
      <w:tr w:rsidR="002A744C" w14:paraId="3A8F89B8" w14:textId="77777777" w:rsidTr="0037569C">
        <w:tblPrEx>
          <w:jc w:val="center"/>
        </w:tblPrEx>
        <w:trPr>
          <w:trHeight w:val="244"/>
          <w:jc w:val="center"/>
        </w:trPr>
        <w:tc>
          <w:tcPr>
            <w:tcW w:w="9696" w:type="dxa"/>
            <w:gridSpan w:val="2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49F1C224" w14:textId="77777777" w:rsidR="002A744C" w:rsidRPr="00850A79" w:rsidRDefault="002A744C" w:rsidP="002A744C">
            <w:pPr>
              <w:rPr>
                <w:sz w:val="20"/>
                <w:szCs w:val="20"/>
              </w:rPr>
            </w:pPr>
            <w:r w:rsidRPr="00850A79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ax Clearance (Please attach details of your current Tax Clearance Access with this application)</w:t>
            </w:r>
          </w:p>
        </w:tc>
      </w:tr>
      <w:tr w:rsidR="00C72C37" w14:paraId="0932DA8E" w14:textId="77777777" w:rsidTr="0037569C">
        <w:tblPrEx>
          <w:jc w:val="center"/>
        </w:tblPrEx>
        <w:trPr>
          <w:trHeight w:val="391"/>
          <w:jc w:val="center"/>
        </w:trPr>
        <w:tc>
          <w:tcPr>
            <w:tcW w:w="2919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9A96C6" w14:textId="77777777" w:rsidR="00C72C37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Tax registration number</w:t>
            </w:r>
            <w:r w:rsidR="00C72C37" w:rsidRPr="00850A79">
              <w:rPr>
                <w:b/>
                <w:bCs/>
              </w:rPr>
              <w:t>:</w:t>
            </w:r>
          </w:p>
        </w:tc>
        <w:tc>
          <w:tcPr>
            <w:tcW w:w="6777" w:type="dxa"/>
            <w:gridSpan w:val="1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656B9AB" w14:textId="77777777" w:rsidR="00C72C37" w:rsidRPr="00850A79" w:rsidRDefault="00C72C37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C72C37" w14:paraId="47E45361" w14:textId="77777777" w:rsidTr="0037569C">
        <w:tblPrEx>
          <w:jc w:val="center"/>
        </w:tblPrEx>
        <w:trPr>
          <w:trHeight w:val="391"/>
          <w:jc w:val="center"/>
        </w:trPr>
        <w:tc>
          <w:tcPr>
            <w:tcW w:w="3344" w:type="dxa"/>
            <w:gridSpan w:val="9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142AF5" w14:textId="77777777" w:rsidR="00C72C37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Tax clearance certificate number</w:t>
            </w:r>
            <w:r w:rsidR="00C72C37" w:rsidRPr="00850A79">
              <w:rPr>
                <w:b/>
                <w:bCs/>
              </w:rPr>
              <w:t>:</w:t>
            </w:r>
          </w:p>
        </w:tc>
        <w:tc>
          <w:tcPr>
            <w:tcW w:w="6352" w:type="dxa"/>
            <w:gridSpan w:val="1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FB0818" w14:textId="77777777" w:rsidR="00C72C37" w:rsidRPr="00850A79" w:rsidRDefault="00C72C37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2A744C" w14:paraId="45525FB7" w14:textId="77777777" w:rsidTr="0037569C">
        <w:tblPrEx>
          <w:jc w:val="center"/>
        </w:tblPrEx>
        <w:trPr>
          <w:trHeight w:val="391"/>
          <w:jc w:val="center"/>
        </w:trPr>
        <w:tc>
          <w:tcPr>
            <w:tcW w:w="3344" w:type="dxa"/>
            <w:gridSpan w:val="9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FA1CBA" w14:textId="77777777" w:rsidR="002A744C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CHY number (if applicable)</w:t>
            </w:r>
          </w:p>
        </w:tc>
        <w:tc>
          <w:tcPr>
            <w:tcW w:w="6352" w:type="dxa"/>
            <w:gridSpan w:val="1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9F31CB" w14:textId="77777777" w:rsidR="002A744C" w:rsidRPr="00850A79" w:rsidRDefault="002A744C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C72C37" w14:paraId="6A967135" w14:textId="77777777" w:rsidTr="0037569C">
        <w:tblPrEx>
          <w:jc w:val="center"/>
        </w:tblPrEx>
        <w:trPr>
          <w:trHeight w:val="277"/>
          <w:jc w:val="center"/>
        </w:trPr>
        <w:tc>
          <w:tcPr>
            <w:tcW w:w="9696" w:type="dxa"/>
            <w:gridSpan w:val="2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6A6A6" w:themeFill="background1" w:themeFillShade="A6"/>
          </w:tcPr>
          <w:p w14:paraId="458CDA9F" w14:textId="77777777" w:rsidR="00C72C37" w:rsidRPr="00850A79" w:rsidRDefault="002A744C">
            <w:pPr>
              <w:rPr>
                <w:b/>
                <w:bCs/>
                <w:color w:val="FFFFFF" w:themeColor="background1"/>
              </w:rPr>
            </w:pPr>
            <w:r w:rsidRPr="00850A79">
              <w:rPr>
                <w:b/>
                <w:bCs/>
                <w:color w:val="FFFFFF" w:themeColor="background1"/>
              </w:rPr>
              <w:t>Bank</w:t>
            </w:r>
            <w:r w:rsidR="00C72C37" w:rsidRPr="00850A79">
              <w:rPr>
                <w:b/>
                <w:bCs/>
                <w:color w:val="FFFFFF" w:themeColor="background1"/>
              </w:rPr>
              <w:t xml:space="preserve"> details</w:t>
            </w:r>
          </w:p>
        </w:tc>
      </w:tr>
      <w:tr w:rsidR="002A744C" w14:paraId="116B0F56" w14:textId="77777777" w:rsidTr="0037569C">
        <w:tblPrEx>
          <w:jc w:val="center"/>
        </w:tblPrEx>
        <w:trPr>
          <w:trHeight w:val="293"/>
          <w:jc w:val="center"/>
        </w:trPr>
        <w:tc>
          <w:tcPr>
            <w:tcW w:w="1774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934395" w14:textId="77777777" w:rsidR="002A744C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Name of bank</w:t>
            </w:r>
          </w:p>
        </w:tc>
        <w:tc>
          <w:tcPr>
            <w:tcW w:w="7922" w:type="dxa"/>
            <w:gridSpan w:val="1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D6B04F" w14:textId="77777777" w:rsidR="002A744C" w:rsidRPr="00850A79" w:rsidRDefault="002A744C">
            <w:pPr>
              <w:rPr>
                <w:sz w:val="20"/>
                <w:szCs w:val="20"/>
              </w:rPr>
            </w:pPr>
            <w:r w:rsidRPr="00850A79">
              <w:rPr>
                <w:b/>
                <w:bCs/>
              </w:rPr>
              <w:t xml:space="preserve"> </w:t>
            </w:r>
          </w:p>
        </w:tc>
      </w:tr>
      <w:tr w:rsidR="00C72C37" w14:paraId="7F765747" w14:textId="77777777" w:rsidTr="0037569C">
        <w:tblPrEx>
          <w:jc w:val="center"/>
        </w:tblPrEx>
        <w:trPr>
          <w:trHeight w:val="522"/>
          <w:jc w:val="center"/>
        </w:trPr>
        <w:tc>
          <w:tcPr>
            <w:tcW w:w="1809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8ABE65" w14:textId="77777777" w:rsidR="00C72C37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Address of bank</w:t>
            </w:r>
          </w:p>
        </w:tc>
        <w:tc>
          <w:tcPr>
            <w:tcW w:w="7887" w:type="dxa"/>
            <w:gridSpan w:val="1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128261" w14:textId="77777777" w:rsidR="00C72C37" w:rsidRPr="00850A79" w:rsidRDefault="00C72C37">
            <w:pPr>
              <w:rPr>
                <w:sz w:val="20"/>
                <w:szCs w:val="20"/>
              </w:rPr>
            </w:pPr>
          </w:p>
          <w:p w14:paraId="62486C05" w14:textId="77777777" w:rsidR="00C72C37" w:rsidRPr="00850A79" w:rsidRDefault="00C72C37">
            <w:pPr>
              <w:rPr>
                <w:sz w:val="20"/>
                <w:szCs w:val="20"/>
              </w:rPr>
            </w:pPr>
          </w:p>
        </w:tc>
      </w:tr>
      <w:tr w:rsidR="00C72C37" w14:paraId="3B4A76F3" w14:textId="77777777" w:rsidTr="0037569C">
        <w:tblPrEx>
          <w:jc w:val="center"/>
        </w:tblPrEx>
        <w:trPr>
          <w:trHeight w:val="391"/>
          <w:jc w:val="center"/>
        </w:trPr>
        <w:tc>
          <w:tcPr>
            <w:tcW w:w="111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BA0776A" w14:textId="77777777" w:rsidR="00C72C37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Sort code</w:t>
            </w:r>
          </w:p>
        </w:tc>
        <w:tc>
          <w:tcPr>
            <w:tcW w:w="293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101652C" w14:textId="77777777" w:rsidR="00C72C37" w:rsidRPr="00850A79" w:rsidRDefault="00C72C37" w:rsidP="00D22165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954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744259B" w14:textId="77777777" w:rsidR="00C72C37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Account</w:t>
            </w:r>
            <w:r w:rsidR="00C72C37" w:rsidRPr="00850A79">
              <w:rPr>
                <w:b/>
                <w:bCs/>
              </w:rPr>
              <w:t xml:space="preserve"> number</w:t>
            </w:r>
          </w:p>
        </w:tc>
        <w:tc>
          <w:tcPr>
            <w:tcW w:w="3701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B99056E" w14:textId="77777777" w:rsidR="00C72C37" w:rsidRPr="00850A79" w:rsidRDefault="00C72C37">
            <w:pPr>
              <w:rPr>
                <w:sz w:val="20"/>
                <w:szCs w:val="20"/>
              </w:rPr>
            </w:pPr>
          </w:p>
        </w:tc>
      </w:tr>
      <w:tr w:rsidR="002A744C" w14:paraId="14EDDC24" w14:textId="77777777" w:rsidTr="0037569C">
        <w:tblPrEx>
          <w:jc w:val="center"/>
        </w:tblPrEx>
        <w:trPr>
          <w:trHeight w:val="375"/>
          <w:jc w:val="center"/>
        </w:trPr>
        <w:tc>
          <w:tcPr>
            <w:tcW w:w="83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A9D486A" w14:textId="77777777" w:rsidR="002A744C" w:rsidRPr="00850A79" w:rsidRDefault="002A744C" w:rsidP="685F1C57">
            <w:pPr>
              <w:jc w:val="center"/>
              <w:rPr>
                <w:b/>
                <w:bCs/>
              </w:rPr>
            </w:pPr>
            <w:r w:rsidRPr="685F1C57">
              <w:rPr>
                <w:b/>
                <w:bCs/>
              </w:rPr>
              <w:t>IBAN</w:t>
            </w:r>
          </w:p>
        </w:tc>
        <w:tc>
          <w:tcPr>
            <w:tcW w:w="8864" w:type="dxa"/>
            <w:gridSpan w:val="2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299C43A" w14:textId="3700FBE4" w:rsidR="002A744C" w:rsidRPr="00850A79" w:rsidRDefault="797EEB37" w:rsidP="685F1C57">
            <w:pPr>
              <w:spacing w:line="360" w:lineRule="auto"/>
              <w:jc w:val="center"/>
              <w:rPr>
                <w:rFonts w:eastAsiaTheme="minorEastAsia"/>
                <w:b/>
                <w:bCs/>
              </w:rPr>
            </w:pPr>
            <w:r w:rsidRPr="685F1C57">
              <w:rPr>
                <w:sz w:val="20"/>
                <w:szCs w:val="20"/>
              </w:rPr>
              <w:t xml:space="preserve">                                                                     </w:t>
            </w:r>
          </w:p>
        </w:tc>
      </w:tr>
      <w:bookmarkEnd w:id="0"/>
      <w:tr w:rsidR="00FB2B99" w:rsidRPr="00FB2B99" w14:paraId="6BB32D0B" w14:textId="77777777" w:rsidTr="0037569C">
        <w:trPr>
          <w:gridAfter w:val="2"/>
          <w:wAfter w:w="793" w:type="dxa"/>
        </w:trPr>
        <w:tc>
          <w:tcPr>
            <w:tcW w:w="8903" w:type="dxa"/>
            <w:gridSpan w:val="20"/>
            <w:shd w:val="clear" w:color="auto" w:fill="1F998A"/>
          </w:tcPr>
          <w:p w14:paraId="4BEB2CE0" w14:textId="77777777" w:rsidR="00FB2B99" w:rsidRPr="00F410B4" w:rsidRDefault="00FB2B99">
            <w:pPr>
              <w:spacing w:line="36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lastRenderedPageBreak/>
              <w:t xml:space="preserve">Section 1 – Part 3 </w:t>
            </w:r>
          </w:p>
        </w:tc>
      </w:tr>
      <w:tr w:rsidR="00FB2B99" w14:paraId="34796FF2" w14:textId="77777777" w:rsidTr="0037569C">
        <w:trPr>
          <w:gridAfter w:val="2"/>
          <w:wAfter w:w="793" w:type="dxa"/>
        </w:trPr>
        <w:tc>
          <w:tcPr>
            <w:tcW w:w="4451" w:type="dxa"/>
            <w:gridSpan w:val="12"/>
          </w:tcPr>
          <w:p w14:paraId="3AFD895D" w14:textId="4D98ABB9" w:rsidR="00FB2B99" w:rsidRPr="00FB2B99" w:rsidRDefault="00FB2B99" w:rsidP="1C3989EF">
            <w:pPr>
              <w:rPr>
                <w:b/>
                <w:bCs/>
              </w:rPr>
            </w:pPr>
            <w:r w:rsidRPr="77B4F2D5">
              <w:rPr>
                <w:b/>
                <w:bCs/>
                <w:sz w:val="23"/>
                <w:szCs w:val="23"/>
              </w:rPr>
              <w:t>Does you</w:t>
            </w:r>
            <w:r w:rsidR="748CD0BE" w:rsidRPr="77B4F2D5">
              <w:rPr>
                <w:b/>
                <w:bCs/>
                <w:sz w:val="23"/>
                <w:szCs w:val="23"/>
              </w:rPr>
              <w:t>r</w:t>
            </w:r>
            <w:r w:rsidRPr="77B4F2D5">
              <w:rPr>
                <w:b/>
                <w:bCs/>
                <w:sz w:val="23"/>
                <w:szCs w:val="23"/>
              </w:rPr>
              <w:t xml:space="preserve"> project address a decline in participation of disadvantaged learners particularly those on literacy and basic skills programmes at NFQ levels 1 to 3?</w:t>
            </w:r>
          </w:p>
        </w:tc>
        <w:tc>
          <w:tcPr>
            <w:tcW w:w="4452" w:type="dxa"/>
            <w:gridSpan w:val="8"/>
          </w:tcPr>
          <w:p w14:paraId="3CF2D8B6" w14:textId="77777777" w:rsidR="00FB2B99" w:rsidRPr="00D22165" w:rsidRDefault="00FB2B99">
            <w:pPr>
              <w:rPr>
                <w:rFonts w:cstheme="minorHAnsi"/>
                <w:b/>
                <w:bCs/>
              </w:rPr>
            </w:pPr>
          </w:p>
        </w:tc>
      </w:tr>
      <w:tr w:rsidR="00FB2B99" w14:paraId="5F1BB317" w14:textId="77777777" w:rsidTr="0037569C">
        <w:trPr>
          <w:gridAfter w:val="2"/>
          <w:wAfter w:w="793" w:type="dxa"/>
        </w:trPr>
        <w:tc>
          <w:tcPr>
            <w:tcW w:w="4451" w:type="dxa"/>
            <w:gridSpan w:val="12"/>
          </w:tcPr>
          <w:p w14:paraId="31DD7A65" w14:textId="77777777" w:rsidR="00FB2B99" w:rsidRDefault="00FB2B99" w:rsidP="1C3989EF">
            <w:pPr>
              <w:pStyle w:val="Default"/>
              <w:rPr>
                <w:b/>
                <w:bCs/>
                <w:sz w:val="23"/>
                <w:szCs w:val="23"/>
              </w:rPr>
            </w:pPr>
            <w:r w:rsidRPr="1C3989EF">
              <w:rPr>
                <w:b/>
                <w:bCs/>
                <w:sz w:val="23"/>
                <w:szCs w:val="23"/>
              </w:rPr>
              <w:t xml:space="preserve">Does the project duplicate the work of community development organisations? </w:t>
            </w:r>
          </w:p>
        </w:tc>
        <w:tc>
          <w:tcPr>
            <w:tcW w:w="4452" w:type="dxa"/>
            <w:gridSpan w:val="8"/>
          </w:tcPr>
          <w:p w14:paraId="0FB78278" w14:textId="77777777" w:rsidR="00FB2B99" w:rsidRPr="00D22165" w:rsidRDefault="00FB2B99">
            <w:pPr>
              <w:rPr>
                <w:rFonts w:cstheme="minorHAnsi"/>
                <w:b/>
                <w:bCs/>
              </w:rPr>
            </w:pPr>
          </w:p>
        </w:tc>
      </w:tr>
      <w:tr w:rsidR="00FB2B99" w14:paraId="36F2BEFD" w14:textId="77777777" w:rsidTr="0037569C">
        <w:trPr>
          <w:gridAfter w:val="2"/>
          <w:wAfter w:w="793" w:type="dxa"/>
        </w:trPr>
        <w:tc>
          <w:tcPr>
            <w:tcW w:w="4451" w:type="dxa"/>
            <w:gridSpan w:val="12"/>
          </w:tcPr>
          <w:p w14:paraId="69352B09" w14:textId="06EC33C7" w:rsidR="00FB2B99" w:rsidRDefault="00FB2B99" w:rsidP="1C3989EF">
            <w:pPr>
              <w:pStyle w:val="Default"/>
              <w:rPr>
                <w:b/>
                <w:bCs/>
                <w:sz w:val="23"/>
                <w:szCs w:val="23"/>
              </w:rPr>
            </w:pPr>
            <w:r w:rsidRPr="1C3989EF">
              <w:rPr>
                <w:b/>
                <w:bCs/>
                <w:sz w:val="23"/>
                <w:szCs w:val="23"/>
              </w:rPr>
              <w:t>Does the project have clear and demonstratable positive educational outcome for learners?</w:t>
            </w:r>
          </w:p>
        </w:tc>
        <w:tc>
          <w:tcPr>
            <w:tcW w:w="4452" w:type="dxa"/>
            <w:gridSpan w:val="8"/>
          </w:tcPr>
          <w:p w14:paraId="1FC39945" w14:textId="77777777" w:rsidR="00FB2B99" w:rsidRPr="00D22165" w:rsidRDefault="00FB2B99">
            <w:pPr>
              <w:rPr>
                <w:rFonts w:cstheme="minorHAnsi"/>
                <w:b/>
                <w:bCs/>
              </w:rPr>
            </w:pPr>
          </w:p>
        </w:tc>
      </w:tr>
      <w:tr w:rsidR="00FB2B99" w14:paraId="011E12D5" w14:textId="77777777" w:rsidTr="0037569C">
        <w:trPr>
          <w:gridAfter w:val="2"/>
          <w:wAfter w:w="793" w:type="dxa"/>
        </w:trPr>
        <w:tc>
          <w:tcPr>
            <w:tcW w:w="4451" w:type="dxa"/>
            <w:gridSpan w:val="12"/>
          </w:tcPr>
          <w:p w14:paraId="429E97AF" w14:textId="1619B038" w:rsidR="00FB2B99" w:rsidRDefault="00FB2B99" w:rsidP="1C3989EF">
            <w:pPr>
              <w:pStyle w:val="Default"/>
              <w:rPr>
                <w:b/>
                <w:bCs/>
                <w:sz w:val="23"/>
                <w:szCs w:val="23"/>
              </w:rPr>
            </w:pPr>
            <w:r w:rsidRPr="77B4F2D5">
              <w:rPr>
                <w:b/>
                <w:bCs/>
                <w:sz w:val="23"/>
                <w:szCs w:val="23"/>
              </w:rPr>
              <w:t>Is the project a community group targeting educational</w:t>
            </w:r>
            <w:r w:rsidR="490E2A03" w:rsidRPr="77B4F2D5">
              <w:rPr>
                <w:b/>
                <w:bCs/>
                <w:sz w:val="23"/>
                <w:szCs w:val="23"/>
              </w:rPr>
              <w:t>ly</w:t>
            </w:r>
            <w:r w:rsidRPr="77B4F2D5">
              <w:rPr>
                <w:b/>
                <w:bCs/>
                <w:sz w:val="23"/>
                <w:szCs w:val="23"/>
              </w:rPr>
              <w:t xml:space="preserve"> disadvantage</w:t>
            </w:r>
            <w:r w:rsidR="623AE123" w:rsidRPr="77B4F2D5">
              <w:rPr>
                <w:b/>
                <w:bCs/>
                <w:sz w:val="23"/>
                <w:szCs w:val="23"/>
              </w:rPr>
              <w:t>d</w:t>
            </w:r>
            <w:r w:rsidRPr="77B4F2D5">
              <w:rPr>
                <w:b/>
                <w:bCs/>
                <w:sz w:val="23"/>
                <w:szCs w:val="23"/>
              </w:rPr>
              <w:t xml:space="preserve"> </w:t>
            </w:r>
            <w:r w:rsidR="00510073" w:rsidRPr="77B4F2D5">
              <w:rPr>
                <w:b/>
                <w:bCs/>
                <w:sz w:val="23"/>
                <w:szCs w:val="23"/>
              </w:rPr>
              <w:t>learners?</w:t>
            </w:r>
          </w:p>
          <w:p w14:paraId="0562CB0E" w14:textId="77777777" w:rsidR="00FB2B99" w:rsidRDefault="00FB2B99" w:rsidP="1C3989EF">
            <w:pPr>
              <w:pStyle w:val="Default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4452" w:type="dxa"/>
            <w:gridSpan w:val="8"/>
          </w:tcPr>
          <w:p w14:paraId="34CE0A41" w14:textId="77777777" w:rsidR="00FB2B99" w:rsidRPr="00D22165" w:rsidRDefault="00FB2B99">
            <w:pPr>
              <w:rPr>
                <w:rFonts w:cstheme="minorHAnsi"/>
                <w:b/>
                <w:bCs/>
              </w:rPr>
            </w:pPr>
          </w:p>
        </w:tc>
      </w:tr>
      <w:tr w:rsidR="0FBE5FE4" w14:paraId="7DECCD27" w14:textId="77777777" w:rsidTr="0037569C">
        <w:trPr>
          <w:gridAfter w:val="2"/>
          <w:wAfter w:w="793" w:type="dxa"/>
          <w:trHeight w:val="300"/>
        </w:trPr>
        <w:tc>
          <w:tcPr>
            <w:tcW w:w="4451" w:type="dxa"/>
            <w:gridSpan w:val="12"/>
          </w:tcPr>
          <w:p w14:paraId="2AE04105" w14:textId="5281F968" w:rsidR="447773F2" w:rsidRDefault="447773F2" w:rsidP="152A286C">
            <w:pPr>
              <w:rPr>
                <w:rFonts w:ascii="Calibri" w:eastAsia="Calibri" w:hAnsi="Calibri" w:cs="Calibri"/>
                <w:b/>
                <w:bCs/>
                <w:color w:val="000000" w:themeColor="text1"/>
                <w:sz w:val="20"/>
                <w:szCs w:val="20"/>
              </w:rPr>
            </w:pPr>
            <w:r w:rsidRPr="65B176DB">
              <w:rPr>
                <w:b/>
                <w:bCs/>
                <w:sz w:val="23"/>
                <w:szCs w:val="23"/>
              </w:rPr>
              <w:t xml:space="preserve">Per the Guidelines: </w:t>
            </w:r>
            <w:r w:rsidR="3DE5E620" w:rsidRPr="16699FE9">
              <w:rPr>
                <w:b/>
                <w:i/>
                <w:sz w:val="23"/>
                <w:szCs w:val="23"/>
              </w:rPr>
              <w:t>*For external (non-ETB) projects Reach funding may be used for staff costs which are for a specific purpose or fixed term, commitments/contracts must not extend beyond the end of 2024.</w:t>
            </w:r>
          </w:p>
          <w:p w14:paraId="17F2CF4A" w14:textId="2087C70D" w:rsidR="447773F2" w:rsidRDefault="3DE5E620" w:rsidP="0FBE5FE4">
            <w:pPr>
              <w:rPr>
                <w:b/>
                <w:i/>
                <w:sz w:val="23"/>
                <w:szCs w:val="23"/>
              </w:rPr>
            </w:pPr>
            <w:r w:rsidRPr="56AD9A3B">
              <w:rPr>
                <w:b/>
                <w:bCs/>
                <w:sz w:val="23"/>
                <w:szCs w:val="23"/>
              </w:rPr>
              <w:t xml:space="preserve">If your application includes pay costs, please outline how the staff member </w:t>
            </w:r>
            <w:r w:rsidRPr="71170E6F">
              <w:rPr>
                <w:b/>
                <w:bCs/>
                <w:sz w:val="23"/>
                <w:szCs w:val="23"/>
              </w:rPr>
              <w:t>will contribute specifically to the project:</w:t>
            </w:r>
          </w:p>
        </w:tc>
        <w:tc>
          <w:tcPr>
            <w:tcW w:w="4452" w:type="dxa"/>
            <w:gridSpan w:val="8"/>
          </w:tcPr>
          <w:p w14:paraId="39DCD39A" w14:textId="02ACD752" w:rsidR="0FBE5FE4" w:rsidRDefault="0FBE5FE4" w:rsidP="0FBE5FE4">
            <w:pPr>
              <w:rPr>
                <w:b/>
                <w:bCs/>
              </w:rPr>
            </w:pPr>
          </w:p>
        </w:tc>
      </w:tr>
    </w:tbl>
    <w:p w14:paraId="62EBF3C5" w14:textId="77777777" w:rsidR="00FB2B99" w:rsidRDefault="00FB2B99"/>
    <w:tbl>
      <w:tblPr>
        <w:tblStyle w:val="TableGrid"/>
        <w:tblW w:w="8586" w:type="dxa"/>
        <w:tblLook w:val="04A0" w:firstRow="1" w:lastRow="0" w:firstColumn="1" w:lastColumn="0" w:noHBand="0" w:noVBand="1"/>
      </w:tblPr>
      <w:tblGrid>
        <w:gridCol w:w="2955"/>
        <w:gridCol w:w="2565"/>
        <w:gridCol w:w="1806"/>
        <w:gridCol w:w="1260"/>
      </w:tblGrid>
      <w:tr w:rsidR="00A54151" w14:paraId="40C95912" w14:textId="77777777" w:rsidTr="394EE2DA">
        <w:trPr>
          <w:trHeight w:val="300"/>
        </w:trPr>
        <w:tc>
          <w:tcPr>
            <w:tcW w:w="7326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09999"/>
          </w:tcPr>
          <w:p w14:paraId="77C14963" w14:textId="77777777" w:rsidR="00A54151" w:rsidRPr="00F410B4" w:rsidRDefault="00A54151" w:rsidP="00B52C44">
            <w:pPr>
              <w:spacing w:line="360" w:lineRule="auto"/>
              <w:rPr>
                <w:b/>
                <w:bCs/>
                <w:color w:val="FFFFFF" w:themeColor="background1"/>
              </w:rPr>
            </w:pPr>
            <w:r w:rsidRPr="00F410B4">
              <w:rPr>
                <w:b/>
                <w:bCs/>
                <w:color w:val="FFFFFF" w:themeColor="background1"/>
              </w:rPr>
              <w:t>Section 2 – project costs/funding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09999"/>
          </w:tcPr>
          <w:p w14:paraId="5A31D26D" w14:textId="62EDD17F" w:rsidR="77B4F2D5" w:rsidRDefault="77B4F2D5" w:rsidP="77B4F2D5">
            <w:pPr>
              <w:spacing w:line="360" w:lineRule="auto"/>
              <w:rPr>
                <w:b/>
                <w:bCs/>
                <w:color w:val="FFFFFF" w:themeColor="background1"/>
              </w:rPr>
            </w:pPr>
          </w:p>
        </w:tc>
      </w:tr>
      <w:tr w:rsidR="0037569C" w14:paraId="3DA21DF8" w14:textId="77777777" w:rsidTr="002E2C36">
        <w:trPr>
          <w:trHeight w:val="300"/>
        </w:trPr>
        <w:tc>
          <w:tcPr>
            <w:tcW w:w="29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E5C992" w14:textId="77777777" w:rsidR="0037569C" w:rsidRPr="00D22165" w:rsidRDefault="0037569C">
            <w:pPr>
              <w:rPr>
                <w:rFonts w:cstheme="minorHAnsi"/>
                <w:b/>
                <w:bCs/>
              </w:rPr>
            </w:pPr>
            <w:r w:rsidRPr="00D22165">
              <w:rPr>
                <w:rFonts w:cstheme="minorHAnsi"/>
                <w:b/>
                <w:bCs/>
              </w:rPr>
              <w:t>Cost of project</w:t>
            </w:r>
          </w:p>
        </w:tc>
        <w:tc>
          <w:tcPr>
            <w:tcW w:w="563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46DB82" w14:textId="77777777" w:rsidR="0037569C" w:rsidRPr="00D22165" w:rsidRDefault="0037569C">
            <w:pPr>
              <w:rPr>
                <w:rFonts w:cstheme="minorHAnsi"/>
                <w:b/>
                <w:bCs/>
              </w:rPr>
            </w:pPr>
          </w:p>
        </w:tc>
      </w:tr>
      <w:tr w:rsidR="00A54151" w14:paraId="207AE07C" w14:textId="77777777" w:rsidTr="394EE2DA">
        <w:trPr>
          <w:trHeight w:val="300"/>
        </w:trPr>
        <w:tc>
          <w:tcPr>
            <w:tcW w:w="552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328EEFE" w14:textId="77777777" w:rsidR="00A54151" w:rsidRPr="00D22165" w:rsidRDefault="00A54151">
            <w:pPr>
              <w:rPr>
                <w:rFonts w:cstheme="minorHAnsi"/>
                <w:b/>
                <w:bCs/>
              </w:rPr>
            </w:pPr>
            <w:r w:rsidRPr="00D22165">
              <w:rPr>
                <w:rFonts w:cstheme="minorHAnsi"/>
                <w:b/>
                <w:bCs/>
              </w:rPr>
              <w:t xml:space="preserve">Grant request </w:t>
            </w:r>
            <w:r w:rsidRPr="00D22165">
              <w:rPr>
                <w:rFonts w:cstheme="minorHAnsi"/>
              </w:rPr>
              <w:t xml:space="preserve">(the </w:t>
            </w:r>
            <w:r>
              <w:rPr>
                <w:rFonts w:cstheme="minorHAnsi"/>
              </w:rPr>
              <w:t xml:space="preserve">grant </w:t>
            </w:r>
            <w:r w:rsidRPr="00D22165">
              <w:rPr>
                <w:rFonts w:cstheme="minorHAnsi"/>
              </w:rPr>
              <w:t>amount sought in this application)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7CC1D" w14:textId="77777777" w:rsidR="00A54151" w:rsidRPr="00D22165" w:rsidRDefault="00A54151" w:rsidP="00E40E17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  <w:tr w:rsidR="00A54151" w14:paraId="5C71C5F9" w14:textId="77777777" w:rsidTr="394EE2DA">
        <w:trPr>
          <w:trHeight w:val="300"/>
        </w:trPr>
        <w:tc>
          <w:tcPr>
            <w:tcW w:w="85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19992D" w14:textId="77777777" w:rsidR="00A54151" w:rsidRPr="00D22165" w:rsidRDefault="00A54151">
            <w:pPr>
              <w:rPr>
                <w:rFonts w:cstheme="minorHAnsi"/>
              </w:rPr>
            </w:pPr>
            <w:r w:rsidRPr="00D22165">
              <w:rPr>
                <w:rFonts w:cstheme="minorHAnsi"/>
              </w:rPr>
              <w:t>If the total cost of the project is greater than the amount of the grant sought, please outline where and how the balance of funding will be secured:</w:t>
            </w:r>
          </w:p>
        </w:tc>
      </w:tr>
      <w:tr w:rsidR="00A54151" w14:paraId="110FFD37" w14:textId="77777777" w:rsidTr="394EE2DA">
        <w:trPr>
          <w:trHeight w:val="300"/>
        </w:trPr>
        <w:tc>
          <w:tcPr>
            <w:tcW w:w="85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B699379" w14:textId="77777777" w:rsidR="00A54151" w:rsidRPr="00D22165" w:rsidRDefault="00A5415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FE9F23F" w14:textId="77777777" w:rsidR="00A54151" w:rsidRPr="00D22165" w:rsidRDefault="00A5415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F72F646" w14:textId="77777777" w:rsidR="00A54151" w:rsidRPr="00D22165" w:rsidRDefault="00A5415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8CE6F91" w14:textId="77777777" w:rsidR="00A54151" w:rsidRPr="00D22165" w:rsidRDefault="00A5415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1CDCEAD" w14:textId="77777777" w:rsidR="00A54151" w:rsidRPr="00D22165" w:rsidRDefault="00A5415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A74DD9" w14:paraId="5A3C7EEB" w14:textId="77777777" w:rsidTr="394EE2DA">
        <w:trPr>
          <w:trHeight w:val="300"/>
        </w:trPr>
        <w:tc>
          <w:tcPr>
            <w:tcW w:w="85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C08C96" w14:textId="77777777" w:rsidR="00A74DD9" w:rsidRDefault="00A74DD9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Please NOTE:</w:t>
            </w:r>
          </w:p>
          <w:p w14:paraId="6DDE410A" w14:textId="77777777" w:rsidR="00A74DD9" w:rsidRDefault="00A74DD9" w:rsidP="00A74DD9">
            <w:pPr>
              <w:shd w:val="clear" w:color="auto" w:fill="FFFFFF"/>
              <w:textAlignment w:val="baseline"/>
              <w:rPr>
                <w:rStyle w:val="eop"/>
                <w:bdr w:val="none" w:sz="0" w:space="0" w:color="auto" w:frame="1"/>
                <w:shd w:val="clear" w:color="auto" w:fill="FFFFFF"/>
              </w:rPr>
            </w:pPr>
            <w:r w:rsidRPr="00BF07CA">
              <w:rPr>
                <w:rStyle w:val="normaltextrun"/>
                <w:rFonts w:cstheme="minorHAnsi"/>
                <w:bdr w:val="none" w:sz="0" w:space="0" w:color="auto" w:frame="1"/>
                <w:lang w:val="en-US"/>
              </w:rPr>
              <w:t>Capital threshold is based on the cost of any item</w:t>
            </w:r>
            <w:r>
              <w:rPr>
                <w:rStyle w:val="normaltextrun"/>
                <w:rFonts w:cstheme="minorHAnsi"/>
                <w:bdr w:val="none" w:sz="0" w:space="0" w:color="auto" w:frame="1"/>
                <w:lang w:val="en-US"/>
              </w:rPr>
              <w:t xml:space="preserve"> </w:t>
            </w:r>
            <w:r w:rsidRPr="00BF07CA">
              <w:rPr>
                <w:rStyle w:val="normaltextrun"/>
                <w:rFonts w:cstheme="minorHAnsi"/>
                <w:bdr w:val="none" w:sz="0" w:space="0" w:color="auto" w:frame="1"/>
                <w:lang w:val="en-US"/>
              </w:rPr>
              <w:t>more than</w:t>
            </w:r>
            <w:r>
              <w:rPr>
                <w:rStyle w:val="normaltextrun"/>
                <w:rFonts w:cstheme="minorHAnsi"/>
                <w:bdr w:val="none" w:sz="0" w:space="0" w:color="auto" w:frame="1"/>
                <w:lang w:val="en-US"/>
              </w:rPr>
              <w:t xml:space="preserve"> </w:t>
            </w:r>
            <w:r w:rsidRPr="00BF07CA">
              <w:rPr>
                <w:rStyle w:val="normaltextrun"/>
                <w:rFonts w:cstheme="minorHAnsi"/>
                <w:bdr w:val="none" w:sz="0" w:space="0" w:color="auto" w:frame="1"/>
                <w:lang w:val="en-US"/>
              </w:rPr>
              <w:t>€</w:t>
            </w:r>
            <w:r>
              <w:rPr>
                <w:rStyle w:val="normaltextrun"/>
                <w:rFonts w:cstheme="minorHAnsi"/>
                <w:bdr w:val="none" w:sz="0" w:space="0" w:color="auto" w:frame="1"/>
                <w:lang w:val="en-US"/>
              </w:rPr>
              <w:t>3</w:t>
            </w:r>
            <w:r w:rsidRPr="00BF07CA">
              <w:rPr>
                <w:rStyle w:val="normaltextrun"/>
                <w:rFonts w:cstheme="minorHAnsi"/>
                <w:bdr w:val="none" w:sz="0" w:space="0" w:color="auto" w:frame="1"/>
                <w:lang w:val="en-US"/>
              </w:rPr>
              <w:t xml:space="preserve">,000 </w:t>
            </w:r>
            <w:r>
              <w:rPr>
                <w:rStyle w:val="normaltextrun"/>
                <w:rFonts w:cstheme="minorHAnsi"/>
                <w:bdr w:val="none" w:sz="0" w:space="0" w:color="auto" w:frame="1"/>
                <w:lang w:val="en-US"/>
              </w:rPr>
              <w:t>inc</w:t>
            </w:r>
            <w:r w:rsidRPr="00BF07CA">
              <w:rPr>
                <w:rStyle w:val="normaltextrun"/>
                <w:rFonts w:cstheme="minorHAnsi"/>
                <w:bdr w:val="none" w:sz="0" w:space="0" w:color="auto" w:frame="1"/>
                <w:lang w:val="en-US"/>
              </w:rPr>
              <w:t>luding VAT</w:t>
            </w:r>
            <w:r>
              <w:rPr>
                <w:rStyle w:val="normaltextrun"/>
                <w:rFonts w:cstheme="minorHAnsi"/>
                <w:bdr w:val="none" w:sz="0" w:space="0" w:color="auto" w:frame="1"/>
                <w:lang w:val="en-US"/>
              </w:rPr>
              <w:t xml:space="preserve">.  </w:t>
            </w:r>
            <w:r w:rsidRPr="00BF07CA">
              <w:rPr>
                <w:rStyle w:val="normaltextrun"/>
                <w:rFonts w:cstheme="minorHAnsi"/>
                <w:bdr w:val="none" w:sz="0" w:space="0" w:color="auto" w:frame="1"/>
                <w:lang w:val="en-US"/>
              </w:rPr>
              <w:t>Capital items cannot be funded through this grant.</w:t>
            </w:r>
            <w:r>
              <w:rPr>
                <w:rStyle w:val="eop"/>
              </w:rPr>
              <w:t xml:space="preserve"> </w:t>
            </w:r>
            <w:r w:rsidRPr="00BF07CA">
              <w:rPr>
                <w:rStyle w:val="eop"/>
                <w:rFonts w:cstheme="minorHAnsi"/>
                <w:bdr w:val="none" w:sz="0" w:space="0" w:color="auto" w:frame="1"/>
              </w:rPr>
              <w:t>Items/</w:t>
            </w:r>
            <w:proofErr w:type="gramStart"/>
            <w:r w:rsidRPr="00BF07CA">
              <w:rPr>
                <w:rStyle w:val="eop"/>
                <w:rFonts w:cstheme="minorHAnsi"/>
                <w:bdr w:val="none" w:sz="0" w:space="0" w:color="auto" w:frame="1"/>
              </w:rPr>
              <w:t>services  must</w:t>
            </w:r>
            <w:proofErr w:type="gramEnd"/>
            <w:r w:rsidRPr="00BF07CA">
              <w:rPr>
                <w:rStyle w:val="eop"/>
                <w:rFonts w:cstheme="minorHAnsi"/>
                <w:bdr w:val="none" w:sz="0" w:space="0" w:color="auto" w:frame="1"/>
              </w:rPr>
              <w:t xml:space="preserve"> be sourced according to government  </w:t>
            </w:r>
            <w:r w:rsidRPr="00BF07CA">
              <w:rPr>
                <w:rStyle w:val="normaltextrun"/>
                <w:bdr w:val="none" w:sz="0" w:space="0" w:color="auto" w:frame="1"/>
                <w:shd w:val="clear" w:color="auto" w:fill="FFFFFF"/>
                <w:lang w:val="en-US"/>
              </w:rPr>
              <w:t>procurement</w:t>
            </w:r>
            <w:r>
              <w:rPr>
                <w:rStyle w:val="normaltextrun"/>
                <w:bdr w:val="none" w:sz="0" w:space="0" w:color="auto" w:frame="1"/>
                <w:shd w:val="clear" w:color="auto" w:fill="FFFFFF"/>
                <w:lang w:val="en-US"/>
              </w:rPr>
              <w:t xml:space="preserve"> </w:t>
            </w:r>
            <w:r w:rsidRPr="00BF07CA">
              <w:rPr>
                <w:rStyle w:val="normaltextrun"/>
                <w:bdr w:val="none" w:sz="0" w:space="0" w:color="auto" w:frame="1"/>
                <w:shd w:val="clear" w:color="auto" w:fill="FFFFFF"/>
                <w:lang w:val="en-US"/>
              </w:rPr>
              <w:t>policies</w:t>
            </w:r>
            <w:r>
              <w:rPr>
                <w:rStyle w:val="normaltextrun"/>
                <w:bdr w:val="none" w:sz="0" w:space="0" w:color="auto" w:frame="1"/>
                <w:shd w:val="clear" w:color="auto" w:fill="FFFFFF"/>
                <w:lang w:val="en-US"/>
              </w:rPr>
              <w:t xml:space="preserve"> </w:t>
            </w:r>
            <w:r w:rsidRPr="00BF07CA">
              <w:rPr>
                <w:rStyle w:val="normaltextrun"/>
                <w:bdr w:val="none" w:sz="0" w:space="0" w:color="auto" w:frame="1"/>
                <w:shd w:val="clear" w:color="auto" w:fill="FFFFFF"/>
                <w:lang w:val="en-US"/>
              </w:rPr>
              <w:t>and</w:t>
            </w:r>
            <w:r>
              <w:rPr>
                <w:rStyle w:val="normaltextrun"/>
                <w:bdr w:val="none" w:sz="0" w:space="0" w:color="auto" w:frame="1"/>
                <w:shd w:val="clear" w:color="auto" w:fill="FFFFFF"/>
                <w:lang w:val="en-US"/>
              </w:rPr>
              <w:t xml:space="preserve"> </w:t>
            </w:r>
            <w:r w:rsidRPr="00BF07CA">
              <w:rPr>
                <w:rStyle w:val="normaltextrun"/>
                <w:bdr w:val="none" w:sz="0" w:space="0" w:color="auto" w:frame="1"/>
                <w:shd w:val="clear" w:color="auto" w:fill="FFFFFF"/>
                <w:lang w:val="en-US"/>
              </w:rPr>
              <w:t>procedures and quotations supplied where applicable</w:t>
            </w:r>
            <w:r w:rsidRPr="00774117">
              <w:rPr>
                <w:rStyle w:val="normaltextrun"/>
                <w:b/>
                <w:bCs/>
                <w:bdr w:val="none" w:sz="0" w:space="0" w:color="auto" w:frame="1"/>
                <w:shd w:val="clear" w:color="auto" w:fill="FFFFFF"/>
                <w:lang w:val="en-US"/>
              </w:rPr>
              <w:t>.</w:t>
            </w:r>
            <w:r w:rsidRPr="00774117">
              <w:rPr>
                <w:rStyle w:val="eop"/>
                <w:bdr w:val="none" w:sz="0" w:space="0" w:color="auto" w:frame="1"/>
                <w:shd w:val="clear" w:color="auto" w:fill="FFFFFF"/>
              </w:rPr>
              <w:t> </w:t>
            </w:r>
          </w:p>
          <w:p w14:paraId="027201B7" w14:textId="77777777" w:rsidR="00A74DD9" w:rsidRPr="00774117" w:rsidRDefault="00A74DD9" w:rsidP="00A74DD9">
            <w:pPr>
              <w:shd w:val="clear" w:color="auto" w:fill="FFFFFF"/>
              <w:textAlignment w:val="baseline"/>
              <w:rPr>
                <w:rFonts w:eastAsia="Times New Roman"/>
                <w:lang w:val="en-GB" w:eastAsia="en-GB"/>
              </w:rPr>
            </w:pPr>
            <w:r w:rsidRPr="00774117">
              <w:rPr>
                <w:rFonts w:eastAsia="Times New Roman"/>
                <w:b/>
                <w:bCs/>
                <w:lang w:val="en-GB" w:eastAsia="en-GB"/>
              </w:rPr>
              <w:t>Quotations and Procurement Requirements: </w:t>
            </w:r>
          </w:p>
          <w:p w14:paraId="6AB87E4D" w14:textId="77777777" w:rsidR="00A74DD9" w:rsidRPr="00774117" w:rsidRDefault="00A74DD9" w:rsidP="00A74DD9">
            <w:pPr>
              <w:shd w:val="clear" w:color="auto" w:fill="FFFFFF"/>
              <w:textAlignment w:val="baseline"/>
              <w:rPr>
                <w:rFonts w:eastAsia="Times New Roman"/>
                <w:lang w:val="en-GB" w:eastAsia="en-GB"/>
              </w:rPr>
            </w:pPr>
            <w:proofErr w:type="gramStart"/>
            <w:r w:rsidRPr="00774117">
              <w:rPr>
                <w:rFonts w:eastAsia="Times New Roman"/>
                <w:lang w:val="en-GB" w:eastAsia="en-GB"/>
              </w:rPr>
              <w:t>In order to</w:t>
            </w:r>
            <w:proofErr w:type="gramEnd"/>
            <w:r w:rsidRPr="00774117">
              <w:rPr>
                <w:rFonts w:eastAsia="Times New Roman"/>
                <w:lang w:val="en-GB" w:eastAsia="en-GB"/>
              </w:rPr>
              <w:t xml:space="preserve"> process your application in full please ensure to submit </w:t>
            </w:r>
            <w:r>
              <w:rPr>
                <w:rFonts w:eastAsia="Times New Roman"/>
                <w:lang w:val="en-GB" w:eastAsia="en-GB"/>
              </w:rPr>
              <w:t>q</w:t>
            </w:r>
            <w:r w:rsidRPr="00774117">
              <w:rPr>
                <w:rFonts w:eastAsia="Times New Roman"/>
                <w:lang w:val="en-GB" w:eastAsia="en-GB"/>
              </w:rPr>
              <w:t>uotes with the completed application form. The following procurement requirements will apply:</w:t>
            </w:r>
          </w:p>
          <w:p w14:paraId="42D2525A" w14:textId="77777777" w:rsidR="00A74DD9" w:rsidRPr="00774117" w:rsidRDefault="00A74DD9" w:rsidP="00A74DD9">
            <w:pPr>
              <w:shd w:val="clear" w:color="auto" w:fill="FFFFFF"/>
              <w:textAlignment w:val="baseline"/>
              <w:rPr>
                <w:rFonts w:eastAsia="Times New Roman"/>
                <w:lang w:val="en-GB" w:eastAsia="en-GB"/>
              </w:rPr>
            </w:pPr>
            <w:r w:rsidRPr="00774117">
              <w:rPr>
                <w:rFonts w:eastAsia="Times New Roman"/>
                <w:lang w:val="en-GB" w:eastAsia="en-GB"/>
              </w:rPr>
              <w:t> • under €5000 - one written quote, </w:t>
            </w:r>
          </w:p>
          <w:p w14:paraId="19AE1346" w14:textId="77777777" w:rsidR="00A74DD9" w:rsidRPr="00774117" w:rsidRDefault="00A74DD9" w:rsidP="00A74DD9">
            <w:pPr>
              <w:shd w:val="clear" w:color="auto" w:fill="FFFFFF"/>
              <w:textAlignment w:val="baseline"/>
              <w:rPr>
                <w:rFonts w:eastAsia="Times New Roman"/>
                <w:lang w:val="en-GB" w:eastAsia="en-GB"/>
              </w:rPr>
            </w:pPr>
            <w:r w:rsidRPr="00774117">
              <w:rPr>
                <w:rFonts w:eastAsia="Times New Roman"/>
                <w:lang w:val="en-GB" w:eastAsia="en-GB"/>
              </w:rPr>
              <w:t>• €5,001 - €15,000 - three written quotes </w:t>
            </w:r>
          </w:p>
          <w:p w14:paraId="46263055" w14:textId="77777777" w:rsidR="00A74DD9" w:rsidRPr="00774117" w:rsidRDefault="00A74DD9" w:rsidP="00A74DD9">
            <w:pPr>
              <w:shd w:val="clear" w:color="auto" w:fill="FFFFFF"/>
              <w:textAlignment w:val="baseline"/>
              <w:rPr>
                <w:rFonts w:eastAsia="Times New Roman"/>
                <w:lang w:val="en-GB" w:eastAsia="en-GB"/>
              </w:rPr>
            </w:pPr>
            <w:r w:rsidRPr="00774117">
              <w:rPr>
                <w:rFonts w:eastAsia="Times New Roman"/>
                <w:lang w:val="en-GB" w:eastAsia="en-GB"/>
              </w:rPr>
              <w:t>• €15,001 - €25,000 - five written quotes</w:t>
            </w:r>
          </w:p>
          <w:p w14:paraId="5D7E8837" w14:textId="421906CB" w:rsidR="00A74DD9" w:rsidRPr="00D22165" w:rsidRDefault="00A74DD9" w:rsidP="00A74DD9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t>*</w:t>
            </w:r>
            <w:proofErr w:type="gramStart"/>
            <w:r w:rsidRPr="00B33EAE">
              <w:rPr>
                <w:rFonts w:cstheme="minorHAnsi"/>
              </w:rPr>
              <w:t>note</w:t>
            </w:r>
            <w:proofErr w:type="gramEnd"/>
            <w:r w:rsidRPr="00B33EAE">
              <w:rPr>
                <w:rFonts w:cstheme="minorHAnsi"/>
              </w:rPr>
              <w:t>; if purchasing 12 identical items and each item costs €500 then three written quotes are required.</w:t>
            </w:r>
          </w:p>
        </w:tc>
      </w:tr>
      <w:tr w:rsidR="00A54151" w14:paraId="053CCDA8" w14:textId="77777777" w:rsidTr="394EE2DA">
        <w:trPr>
          <w:trHeight w:val="300"/>
        </w:trPr>
        <w:tc>
          <w:tcPr>
            <w:tcW w:w="85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69967BD" w14:textId="77777777" w:rsidR="00A54151" w:rsidRPr="00D22165" w:rsidRDefault="00A54151">
            <w:pPr>
              <w:rPr>
                <w:rFonts w:cstheme="minorHAnsi"/>
                <w:b/>
                <w:bCs/>
              </w:rPr>
            </w:pPr>
            <w:r w:rsidRPr="00D22165">
              <w:rPr>
                <w:rFonts w:cstheme="minorHAnsi"/>
                <w:b/>
                <w:bCs/>
              </w:rPr>
              <w:lastRenderedPageBreak/>
              <w:t>Project costs for each of the following, where applicable (</w:t>
            </w:r>
            <w:r w:rsidRPr="00CF70FD">
              <w:rPr>
                <w:rFonts w:cstheme="minorHAnsi"/>
                <w:i/>
                <w:iCs/>
              </w:rPr>
              <w:t>grant amount sought for each</w:t>
            </w:r>
            <w:r w:rsidRPr="00D22165">
              <w:rPr>
                <w:rFonts w:cstheme="minorHAnsi"/>
                <w:b/>
                <w:bCs/>
              </w:rPr>
              <w:t>)</w:t>
            </w:r>
          </w:p>
        </w:tc>
      </w:tr>
      <w:tr w:rsidR="004A65B3" w14:paraId="6B7ACE46" w14:textId="77777777" w:rsidTr="394EE2DA">
        <w:trPr>
          <w:trHeight w:val="300"/>
        </w:trPr>
        <w:tc>
          <w:tcPr>
            <w:tcW w:w="29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9D66303" w14:textId="7029C52B" w:rsidR="54241C23" w:rsidRPr="0FBE5FE4" w:rsidRDefault="4E32DC3A" w:rsidP="2403FAEC">
            <w:pPr>
              <w:jc w:val="center"/>
            </w:pPr>
            <w:r w:rsidRPr="394EE2DA">
              <w:rPr>
                <w:b/>
                <w:bCs/>
                <w:sz w:val="20"/>
                <w:szCs w:val="20"/>
              </w:rPr>
              <w:t>Supporting the Adult Literacy for Life Strategy</w:t>
            </w:r>
          </w:p>
          <w:p w14:paraId="6F56D9AC" w14:textId="0C72E20D" w:rsidR="54241C23" w:rsidRPr="0FBE5FE4" w:rsidRDefault="54241C23" w:rsidP="394EE2D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28D5631" w14:textId="4585CB46" w:rsidR="6D4D2421" w:rsidRPr="0FBE5FE4" w:rsidRDefault="4E32DC3A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Equality Awareness Raising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hideMark/>
          </w:tcPr>
          <w:p w14:paraId="727772C4" w14:textId="3499F60A" w:rsidR="004A65B3" w:rsidRDefault="4E32DC3A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Refugee Support</w:t>
            </w:r>
          </w:p>
        </w:tc>
      </w:tr>
      <w:tr w:rsidR="004A65B3" w14:paraId="3BE41768" w14:textId="77777777" w:rsidTr="394EE2DA">
        <w:trPr>
          <w:trHeight w:val="300"/>
        </w:trPr>
        <w:tc>
          <w:tcPr>
            <w:tcW w:w="2955" w:type="dxa"/>
          </w:tcPr>
          <w:p w14:paraId="7C7217AD" w14:textId="513B3A64" w:rsidR="005D77B5" w:rsidRDefault="231B33F9" w:rsidP="394EE2DA">
            <w:pPr>
              <w:spacing w:line="360" w:lineRule="auto"/>
              <w:rPr>
                <w:b/>
                <w:bCs/>
              </w:rPr>
            </w:pPr>
            <w:r w:rsidRPr="394EE2DA">
              <w:rPr>
                <w:b/>
                <w:bCs/>
              </w:rPr>
              <w:t>€</w:t>
            </w:r>
          </w:p>
        </w:tc>
        <w:tc>
          <w:tcPr>
            <w:tcW w:w="25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8605B84" w14:textId="377B6176" w:rsidR="76DEBBB8" w:rsidRDefault="76DEBBB8" w:rsidP="2403FAEC">
            <w:pPr>
              <w:spacing w:line="360" w:lineRule="auto"/>
              <w:rPr>
                <w:b/>
                <w:bCs/>
              </w:rPr>
            </w:pPr>
            <w:r w:rsidRPr="2403FAEC">
              <w:rPr>
                <w:b/>
                <w:bCs/>
              </w:rPr>
              <w:t>€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hideMark/>
          </w:tcPr>
          <w:p w14:paraId="04B8AD7C" w14:textId="5B19F7F1" w:rsidR="004A65B3" w:rsidRDefault="004A65B3" w:rsidP="2403FAEC">
            <w:pPr>
              <w:spacing w:line="360" w:lineRule="auto"/>
              <w:rPr>
                <w:b/>
                <w:bCs/>
              </w:rPr>
            </w:pPr>
            <w:r w:rsidRPr="2403FAEC">
              <w:rPr>
                <w:b/>
                <w:bCs/>
              </w:rPr>
              <w:t>€</w:t>
            </w:r>
          </w:p>
        </w:tc>
      </w:tr>
      <w:tr w:rsidR="159C85B5" w14:paraId="4741D0CD" w14:textId="77777777" w:rsidTr="394EE2DA">
        <w:trPr>
          <w:trHeight w:val="300"/>
        </w:trPr>
        <w:tc>
          <w:tcPr>
            <w:tcW w:w="29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416378" w14:textId="24E967D2" w:rsidR="159C85B5" w:rsidRDefault="7C56AF96" w:rsidP="394EE2DA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394EE2DA">
              <w:rPr>
                <w:b/>
                <w:bCs/>
                <w:sz w:val="20"/>
                <w:szCs w:val="20"/>
              </w:rPr>
              <w:t>Innovative Green Projects</w:t>
            </w:r>
          </w:p>
        </w:tc>
        <w:tc>
          <w:tcPr>
            <w:tcW w:w="25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47481BA" w14:textId="6BCAEEED" w:rsidR="159C85B5" w:rsidRDefault="7C56AF96" w:rsidP="394EE2DA">
            <w:pPr>
              <w:rPr>
                <w:b/>
                <w:bCs/>
                <w:sz w:val="20"/>
                <w:szCs w:val="20"/>
              </w:rPr>
            </w:pPr>
            <w:r w:rsidRPr="394EE2DA">
              <w:rPr>
                <w:b/>
                <w:bCs/>
                <w:sz w:val="20"/>
                <w:szCs w:val="20"/>
              </w:rPr>
              <w:t>Support Disadvantaged Groups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hideMark/>
          </w:tcPr>
          <w:p w14:paraId="1A3D51C0" w14:textId="03750A44" w:rsidR="159C85B5" w:rsidRDefault="7C56AF96" w:rsidP="394EE2DA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394EE2DA">
              <w:rPr>
                <w:b/>
                <w:bCs/>
                <w:sz w:val="20"/>
                <w:szCs w:val="20"/>
              </w:rPr>
              <w:t>Support New Communities</w:t>
            </w:r>
          </w:p>
        </w:tc>
      </w:tr>
      <w:tr w:rsidR="159C85B5" w14:paraId="308DB94B" w14:textId="77777777" w:rsidTr="394EE2DA">
        <w:trPr>
          <w:trHeight w:val="300"/>
        </w:trPr>
        <w:tc>
          <w:tcPr>
            <w:tcW w:w="29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BE7F75" w14:textId="0F96B27D" w:rsidR="159C85B5" w:rsidRDefault="7D8947EE" w:rsidP="159C85B5">
            <w:pPr>
              <w:spacing w:line="360" w:lineRule="auto"/>
              <w:rPr>
                <w:b/>
                <w:bCs/>
              </w:rPr>
            </w:pPr>
            <w:r w:rsidRPr="394EE2DA">
              <w:rPr>
                <w:b/>
                <w:bCs/>
              </w:rPr>
              <w:t>€</w:t>
            </w:r>
          </w:p>
        </w:tc>
        <w:tc>
          <w:tcPr>
            <w:tcW w:w="25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4D4C8FE" w14:textId="315D267C" w:rsidR="159C85B5" w:rsidRDefault="7D8947EE" w:rsidP="159C85B5">
            <w:pPr>
              <w:spacing w:line="360" w:lineRule="auto"/>
              <w:rPr>
                <w:b/>
                <w:bCs/>
              </w:rPr>
            </w:pPr>
            <w:r w:rsidRPr="394EE2DA">
              <w:rPr>
                <w:b/>
                <w:bCs/>
              </w:rPr>
              <w:t>€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hideMark/>
          </w:tcPr>
          <w:p w14:paraId="400A04E2" w14:textId="1F0CEFE7" w:rsidR="159C85B5" w:rsidRDefault="7D8947EE" w:rsidP="159C85B5">
            <w:pPr>
              <w:spacing w:line="360" w:lineRule="auto"/>
              <w:rPr>
                <w:b/>
                <w:bCs/>
              </w:rPr>
            </w:pPr>
            <w:r w:rsidRPr="394EE2DA">
              <w:rPr>
                <w:b/>
                <w:bCs/>
              </w:rPr>
              <w:t>€</w:t>
            </w:r>
          </w:p>
        </w:tc>
      </w:tr>
    </w:tbl>
    <w:p w14:paraId="2397E82D" w14:textId="0007C1B6" w:rsidR="2403FAEC" w:rsidRDefault="2403FAEC"/>
    <w:p w14:paraId="07E171C9" w14:textId="61F10D0F" w:rsidR="2403FAEC" w:rsidRDefault="2403FAEC"/>
    <w:p w14:paraId="6BB9E253" w14:textId="77777777" w:rsidR="00E40E17" w:rsidRDefault="00E40E17">
      <w:pPr>
        <w:rPr>
          <w:b/>
          <w:bCs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2127"/>
        <w:gridCol w:w="2545"/>
        <w:gridCol w:w="236"/>
        <w:gridCol w:w="49"/>
        <w:gridCol w:w="127"/>
        <w:gridCol w:w="3563"/>
        <w:gridCol w:w="698"/>
        <w:gridCol w:w="11"/>
      </w:tblGrid>
      <w:tr w:rsidR="00E40E17" w14:paraId="5099EA6E" w14:textId="77777777" w:rsidTr="2403FAEC">
        <w:trPr>
          <w:gridAfter w:val="1"/>
          <w:wAfter w:w="11" w:type="dxa"/>
          <w:tblHeader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09999"/>
          </w:tcPr>
          <w:p w14:paraId="26017860" w14:textId="77777777" w:rsidR="00E40E17" w:rsidRPr="00E40E17" w:rsidRDefault="00E40E17" w:rsidP="00B52C44">
            <w:pPr>
              <w:spacing w:line="360" w:lineRule="auto"/>
              <w:rPr>
                <w:b/>
                <w:bCs/>
                <w:color w:val="FFFFFF" w:themeColor="background1"/>
              </w:rPr>
            </w:pPr>
            <w:r w:rsidRPr="00E40E17">
              <w:rPr>
                <w:b/>
                <w:bCs/>
                <w:color w:val="FFFFFF" w:themeColor="background1"/>
              </w:rPr>
              <w:t>Section 3 – Project details</w:t>
            </w:r>
          </w:p>
        </w:tc>
      </w:tr>
      <w:tr w:rsidR="00E40E17" w14:paraId="5D5285CC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084B193" w14:textId="2F1049A0" w:rsidR="00E40E17" w:rsidRDefault="00E40E1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7E78E5">
              <w:rPr>
                <w:b/>
                <w:bCs/>
              </w:rPr>
              <w:t xml:space="preserve">outline and aims </w:t>
            </w:r>
          </w:p>
        </w:tc>
      </w:tr>
      <w:tr w:rsidR="00E40E17" w14:paraId="23DE523C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E56223" w14:textId="77777777" w:rsidR="00E40E17" w:rsidRDefault="00E40E17">
            <w:pPr>
              <w:rPr>
                <w:b/>
                <w:bCs/>
              </w:rPr>
            </w:pPr>
          </w:p>
          <w:p w14:paraId="07547A01" w14:textId="77777777" w:rsidR="00A54151" w:rsidRDefault="00A54151">
            <w:pPr>
              <w:rPr>
                <w:sz w:val="18"/>
                <w:szCs w:val="18"/>
              </w:rPr>
            </w:pPr>
          </w:p>
          <w:p w14:paraId="5043CB0F" w14:textId="77777777" w:rsidR="00A54151" w:rsidRDefault="00A54151">
            <w:pPr>
              <w:rPr>
                <w:sz w:val="18"/>
                <w:szCs w:val="18"/>
              </w:rPr>
            </w:pPr>
          </w:p>
          <w:p w14:paraId="07459315" w14:textId="77777777" w:rsidR="00A54151" w:rsidRDefault="00A54151">
            <w:pPr>
              <w:rPr>
                <w:sz w:val="18"/>
                <w:szCs w:val="18"/>
              </w:rPr>
            </w:pPr>
          </w:p>
          <w:p w14:paraId="6537F28F" w14:textId="77777777" w:rsidR="00A54151" w:rsidRDefault="00A54151">
            <w:pPr>
              <w:rPr>
                <w:sz w:val="18"/>
                <w:szCs w:val="18"/>
              </w:rPr>
            </w:pPr>
          </w:p>
          <w:p w14:paraId="6DFB9E20" w14:textId="77777777" w:rsidR="00A54151" w:rsidRDefault="00A54151">
            <w:pPr>
              <w:rPr>
                <w:sz w:val="18"/>
                <w:szCs w:val="18"/>
              </w:rPr>
            </w:pPr>
          </w:p>
          <w:p w14:paraId="70DF9E56" w14:textId="77777777" w:rsidR="00A54151" w:rsidRDefault="00A54151">
            <w:pPr>
              <w:rPr>
                <w:sz w:val="18"/>
                <w:szCs w:val="18"/>
              </w:rPr>
            </w:pPr>
          </w:p>
          <w:p w14:paraId="44E871BC" w14:textId="77777777" w:rsidR="00A54151" w:rsidRDefault="00A54151">
            <w:pPr>
              <w:rPr>
                <w:sz w:val="18"/>
                <w:szCs w:val="18"/>
              </w:rPr>
            </w:pPr>
          </w:p>
          <w:p w14:paraId="144A5D23" w14:textId="77777777" w:rsidR="00A54151" w:rsidRPr="00D22165" w:rsidRDefault="00A54151">
            <w:pPr>
              <w:rPr>
                <w:sz w:val="18"/>
                <w:szCs w:val="18"/>
              </w:rPr>
            </w:pPr>
          </w:p>
          <w:p w14:paraId="738610EB" w14:textId="77777777" w:rsidR="00E40E17" w:rsidRDefault="00E40E17">
            <w:pPr>
              <w:rPr>
                <w:b/>
                <w:bCs/>
              </w:rPr>
            </w:pPr>
          </w:p>
        </w:tc>
      </w:tr>
      <w:tr w:rsidR="00E40E17" w14:paraId="5C4F24A0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E3F532" w14:textId="77777777" w:rsidR="00E40E17" w:rsidRPr="00767FDF" w:rsidRDefault="00E40E17">
            <w:bookmarkStart w:id="1" w:name="_Hlk77921629"/>
            <w:r w:rsidRPr="00767FDF">
              <w:t>Please provide a synop</w:t>
            </w:r>
            <w:r w:rsidR="00767FDF" w:rsidRPr="00767FDF">
              <w:t>s</w:t>
            </w:r>
            <w:r w:rsidRPr="00767FDF">
              <w:t xml:space="preserve">is of the project proposed under the specific funding criteria that </w:t>
            </w:r>
            <w:r w:rsidR="00767FDF" w:rsidRPr="00767FDF">
              <w:t>the grant is sought for</w:t>
            </w:r>
            <w:r w:rsidR="00767FDF">
              <w:t>:</w:t>
            </w:r>
          </w:p>
        </w:tc>
      </w:tr>
      <w:tr w:rsidR="00E40E17" w14:paraId="24732E63" w14:textId="77777777" w:rsidTr="2403FAEC">
        <w:trPr>
          <w:gridAfter w:val="1"/>
          <w:wAfter w:w="11" w:type="dxa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20F984AE" w14:textId="77777777" w:rsidR="00E40E17" w:rsidRDefault="00767FDF" w:rsidP="00767F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ding Criteria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BFED84D" w14:textId="77777777" w:rsidR="00E40E17" w:rsidRDefault="00767FDF" w:rsidP="00767F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rget Group(s)</w:t>
            </w: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2281879A" w14:textId="77777777" w:rsidR="00E40E17" w:rsidRDefault="00767FDF" w:rsidP="00767FDF">
            <w:pPr>
              <w:jc w:val="center"/>
              <w:rPr>
                <w:b/>
                <w:bCs/>
              </w:rPr>
            </w:pPr>
            <w:r w:rsidRPr="706F429B">
              <w:rPr>
                <w:b/>
                <w:bCs/>
              </w:rPr>
              <w:t>Funding Purpose</w:t>
            </w:r>
            <w:bookmarkEnd w:id="1"/>
          </w:p>
        </w:tc>
      </w:tr>
      <w:tr w:rsidR="00E40E17" w14:paraId="4890C9C8" w14:textId="77777777" w:rsidTr="2403FAEC">
        <w:trPr>
          <w:gridAfter w:val="1"/>
          <w:wAfter w:w="11" w:type="dxa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9E09425" w14:textId="3F52F973" w:rsidR="00E40E17" w:rsidRPr="00767FDF" w:rsidRDefault="6E0E60D9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Support the Adult for Life Strategy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B7B4B86" w14:textId="77777777" w:rsidR="00E40E17" w:rsidRPr="00D22165" w:rsidRDefault="00E40E17">
            <w:pPr>
              <w:rPr>
                <w:b/>
                <w:bCs/>
                <w:sz w:val="18"/>
                <w:szCs w:val="18"/>
              </w:rPr>
            </w:pPr>
          </w:p>
          <w:p w14:paraId="3A0FF5F2" w14:textId="77777777" w:rsidR="00D22165" w:rsidRPr="00D22165" w:rsidRDefault="00D22165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30AD66" w14:textId="77777777" w:rsidR="00E40E17" w:rsidRPr="00D22165" w:rsidRDefault="00E40E1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E40E17" w14:paraId="6E31FB21" w14:textId="77777777" w:rsidTr="2403FAEC">
        <w:trPr>
          <w:gridAfter w:val="1"/>
          <w:wAfter w:w="11" w:type="dxa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C36D4B5" w14:textId="0C60AA7B" w:rsidR="00E40E17" w:rsidRPr="00767FDF" w:rsidRDefault="6E0E60D9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 xml:space="preserve">Equality Awareness Raising 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829076" w14:textId="77777777" w:rsidR="00E40E17" w:rsidRPr="00D22165" w:rsidRDefault="00E40E17">
            <w:pPr>
              <w:rPr>
                <w:b/>
                <w:bCs/>
                <w:sz w:val="18"/>
                <w:szCs w:val="18"/>
              </w:rPr>
            </w:pPr>
          </w:p>
          <w:p w14:paraId="2BA226A1" w14:textId="77777777" w:rsidR="00767FDF" w:rsidRPr="00D22165" w:rsidRDefault="00767FDF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7AD93B2" w14:textId="77777777" w:rsidR="00E40E17" w:rsidRPr="00D22165" w:rsidRDefault="00E40E1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E40E17" w14:paraId="033F509E" w14:textId="77777777" w:rsidTr="2403FAEC">
        <w:trPr>
          <w:gridAfter w:val="1"/>
          <w:wAfter w:w="11" w:type="dxa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31E75BD" w14:textId="5C59062F" w:rsidR="00E40E17" w:rsidRPr="00767FDF" w:rsidRDefault="6E0E60D9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Refugee Support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E4B5B7" w14:textId="77777777" w:rsidR="00E40E17" w:rsidRPr="00D22165" w:rsidRDefault="00E40E17">
            <w:pPr>
              <w:rPr>
                <w:b/>
                <w:bCs/>
                <w:sz w:val="18"/>
                <w:szCs w:val="18"/>
              </w:rPr>
            </w:pPr>
          </w:p>
          <w:p w14:paraId="66204FF1" w14:textId="77777777" w:rsidR="00767FDF" w:rsidRPr="00D22165" w:rsidRDefault="00767FDF">
            <w:pPr>
              <w:rPr>
                <w:b/>
                <w:bCs/>
                <w:sz w:val="18"/>
                <w:szCs w:val="18"/>
              </w:rPr>
            </w:pPr>
          </w:p>
          <w:p w14:paraId="2DBF0D7D" w14:textId="77777777" w:rsidR="00767FDF" w:rsidRPr="00D22165" w:rsidRDefault="00767FDF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B62F1B3" w14:textId="77777777" w:rsidR="00E40E17" w:rsidRPr="00D22165" w:rsidRDefault="00E40E1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BE560C" w14:paraId="3AC8E8A5" w14:textId="77777777" w:rsidTr="2403FAEC">
        <w:trPr>
          <w:gridAfter w:val="1"/>
          <w:wAfter w:w="11" w:type="dxa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D12591" w14:textId="68B4B570" w:rsidR="00BE560C" w:rsidRDefault="6E0E60D9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Innovative Green Projects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2F2C34E" w14:textId="77777777" w:rsidR="00BE560C" w:rsidRPr="00D22165" w:rsidRDefault="00BE560C" w:rsidP="00BE560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0A4E5D" w14:textId="77777777" w:rsidR="00BE560C" w:rsidRPr="00D22165" w:rsidRDefault="00BE560C" w:rsidP="00BE560C">
            <w:pPr>
              <w:rPr>
                <w:b/>
                <w:bCs/>
                <w:sz w:val="18"/>
                <w:szCs w:val="18"/>
              </w:rPr>
            </w:pPr>
          </w:p>
        </w:tc>
      </w:tr>
      <w:tr w:rsidR="00BE560C" w14:paraId="37AB3C4A" w14:textId="77777777" w:rsidTr="2403FAEC">
        <w:trPr>
          <w:gridAfter w:val="1"/>
          <w:wAfter w:w="11" w:type="dxa"/>
          <w:trHeight w:val="300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2E2216D" w14:textId="2B23F907" w:rsidR="00BE560C" w:rsidRDefault="6E0E60D9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Support Disadvantaged Groups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9B0736" w14:textId="2A925D71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1AB926" w14:textId="5A0161C4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</w:tc>
      </w:tr>
      <w:tr w:rsidR="00BE560C" w14:paraId="6C7BF833" w14:textId="77777777" w:rsidTr="2403FAEC">
        <w:trPr>
          <w:gridAfter w:val="1"/>
          <w:wAfter w:w="11" w:type="dxa"/>
          <w:trHeight w:val="300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71EC414" w14:textId="5226EBBB" w:rsidR="00BE560C" w:rsidRDefault="6E0E60D9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Support New Community Groups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54F19B" w14:textId="77777777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C5A5F1" w14:textId="77777777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</w:tc>
      </w:tr>
      <w:tr w:rsidR="00BE560C" w14:paraId="5DBDC8C9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41FCB2CD" w14:textId="77777777" w:rsidR="00BE560C" w:rsidRPr="00767FDF" w:rsidRDefault="00BE560C" w:rsidP="00BE560C">
            <w:pPr>
              <w:rPr>
                <w:rFonts w:cstheme="minorHAnsi"/>
                <w:b/>
                <w:bCs/>
              </w:rPr>
            </w:pPr>
            <w:r w:rsidRPr="00767FDF">
              <w:rPr>
                <w:rFonts w:cstheme="minorHAnsi"/>
                <w:b/>
                <w:bCs/>
              </w:rPr>
              <w:t>Please include any additional information regarding the target group(s) you wish to add to support this application:</w:t>
            </w:r>
          </w:p>
        </w:tc>
      </w:tr>
      <w:tr w:rsidR="00BE560C" w14:paraId="19219836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96FEF7D" w14:textId="77777777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  <w:p w14:paraId="7194DBDC" w14:textId="77777777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  <w:p w14:paraId="769D0D3C" w14:textId="77777777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  <w:p w14:paraId="54CD245A" w14:textId="77777777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  <w:p w14:paraId="1231BE67" w14:textId="77777777" w:rsidR="00BE560C" w:rsidRDefault="00BE560C" w:rsidP="00BE560C">
            <w:pPr>
              <w:rPr>
                <w:b/>
                <w:bCs/>
              </w:rPr>
            </w:pPr>
          </w:p>
        </w:tc>
      </w:tr>
      <w:tr w:rsidR="00BE560C" w14:paraId="508D479B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3F166689" w14:textId="77777777" w:rsidR="00BE560C" w:rsidRPr="00767FDF" w:rsidRDefault="00BE560C" w:rsidP="00BE560C">
            <w:pPr>
              <w:rPr>
                <w:rFonts w:cstheme="minorHAnsi"/>
                <w:b/>
                <w:bCs/>
              </w:rPr>
            </w:pPr>
            <w:r w:rsidRPr="00767FDF">
              <w:rPr>
                <w:rFonts w:cstheme="minorHAnsi"/>
                <w:b/>
                <w:bCs/>
              </w:rPr>
              <w:t>Please provide information demonstrating how this funding intends to mitigate against educational disadvantage for the cohort you are working with:</w:t>
            </w:r>
          </w:p>
        </w:tc>
      </w:tr>
      <w:tr w:rsidR="00BE560C" w14:paraId="36FEB5B0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D7AA69" w14:textId="77777777" w:rsidR="00BE560C" w:rsidRPr="00850A79" w:rsidRDefault="00BE560C" w:rsidP="00BE560C">
            <w:pPr>
              <w:rPr>
                <w:b/>
                <w:bCs/>
              </w:rPr>
            </w:pPr>
          </w:p>
          <w:p w14:paraId="7196D064" w14:textId="77777777" w:rsidR="00BE560C" w:rsidRPr="00850A79" w:rsidRDefault="00BE560C" w:rsidP="00BE560C">
            <w:pPr>
              <w:rPr>
                <w:b/>
                <w:bCs/>
              </w:rPr>
            </w:pPr>
          </w:p>
        </w:tc>
      </w:tr>
      <w:tr w:rsidR="00BE560C" w14:paraId="61FEF299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2B92DC04" w14:textId="5F13351E" w:rsidR="00BE560C" w:rsidRPr="00767FDF" w:rsidRDefault="00002230" w:rsidP="00BE560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lastRenderedPageBreak/>
              <w:t xml:space="preserve">Please outline how the funding can complement and/or enhance the current provision of similar education in the area. </w:t>
            </w:r>
          </w:p>
        </w:tc>
      </w:tr>
      <w:tr w:rsidR="00BE560C" w14:paraId="34FF1C98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8A21919" w14:textId="77777777" w:rsidR="00BE560C" w:rsidRPr="00D22165" w:rsidRDefault="00BE560C" w:rsidP="00BE560C">
            <w:pPr>
              <w:rPr>
                <w:b/>
                <w:bCs/>
                <w:sz w:val="18"/>
                <w:szCs w:val="18"/>
              </w:rPr>
            </w:pPr>
          </w:p>
          <w:p w14:paraId="6BD18F9B" w14:textId="77777777" w:rsidR="00BE560C" w:rsidRDefault="00BE560C" w:rsidP="00BE560C">
            <w:pPr>
              <w:rPr>
                <w:b/>
                <w:bCs/>
              </w:rPr>
            </w:pPr>
          </w:p>
        </w:tc>
      </w:tr>
      <w:tr w:rsidR="00BE560C" w14:paraId="31BBD228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0D0C0010" w14:textId="77777777" w:rsidR="00BE560C" w:rsidRPr="00767FDF" w:rsidRDefault="00BE560C" w:rsidP="00BE560C">
            <w:pPr>
              <w:rPr>
                <w:rFonts w:cstheme="minorHAnsi"/>
                <w:b/>
                <w:bCs/>
              </w:rPr>
            </w:pPr>
            <w:r w:rsidRPr="00767FDF">
              <w:rPr>
                <w:rFonts w:cstheme="minorHAnsi"/>
                <w:b/>
                <w:bCs/>
              </w:rPr>
              <w:t xml:space="preserve">Please clarify how this funding will support your learners to achieve positive outcomes </w:t>
            </w:r>
            <w:proofErr w:type="gramStart"/>
            <w:r w:rsidRPr="00767FDF">
              <w:rPr>
                <w:rFonts w:cstheme="minorHAnsi"/>
                <w:b/>
                <w:bCs/>
              </w:rPr>
              <w:t>as a result of</w:t>
            </w:r>
            <w:proofErr w:type="gramEnd"/>
            <w:r w:rsidRPr="00767FDF">
              <w:rPr>
                <w:rFonts w:cstheme="minorHAnsi"/>
                <w:b/>
                <w:bCs/>
              </w:rPr>
              <w:t xml:space="preserve"> this support:</w:t>
            </w:r>
          </w:p>
        </w:tc>
      </w:tr>
      <w:tr w:rsidR="00BE560C" w14:paraId="0A6959E7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00C5B58" w14:textId="77777777" w:rsidR="00BE560C" w:rsidRDefault="00BE560C" w:rsidP="00BE560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 xml:space="preserve"> </w:t>
            </w:r>
          </w:p>
          <w:p w14:paraId="238601FE" w14:textId="77777777" w:rsidR="00BE560C" w:rsidRDefault="00BE560C" w:rsidP="00BE560C">
            <w:pPr>
              <w:rPr>
                <w:b/>
                <w:bCs/>
              </w:rPr>
            </w:pPr>
          </w:p>
          <w:p w14:paraId="0F3CABC7" w14:textId="77777777" w:rsidR="00BE560C" w:rsidRDefault="00BE560C" w:rsidP="00BE560C">
            <w:pPr>
              <w:rPr>
                <w:b/>
                <w:bCs/>
              </w:rPr>
            </w:pPr>
          </w:p>
        </w:tc>
      </w:tr>
      <w:tr w:rsidR="00BE560C" w14:paraId="460356B6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41DA42B7" w14:textId="77777777" w:rsidR="00BE560C" w:rsidRPr="00767FDF" w:rsidRDefault="00BE560C" w:rsidP="00BE560C">
            <w:pPr>
              <w:rPr>
                <w:rFonts w:cstheme="minorHAnsi"/>
                <w:b/>
                <w:bCs/>
              </w:rPr>
            </w:pPr>
            <w:r w:rsidRPr="00767FDF">
              <w:rPr>
                <w:rFonts w:cstheme="minorHAnsi"/>
                <w:b/>
                <w:bCs/>
              </w:rPr>
              <w:t>How will the benefits of this funding be measured?</w:t>
            </w:r>
          </w:p>
        </w:tc>
      </w:tr>
      <w:tr w:rsidR="00BE560C" w14:paraId="5B08B5D1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6DEB4AB" w14:textId="77777777" w:rsidR="00BE560C" w:rsidRPr="00D22165" w:rsidRDefault="00BE560C" w:rsidP="00BE560C">
            <w:pPr>
              <w:rPr>
                <w:b/>
                <w:bCs/>
                <w:sz w:val="18"/>
                <w:szCs w:val="18"/>
              </w:rPr>
            </w:pPr>
          </w:p>
          <w:p w14:paraId="44A2841F" w14:textId="77777777" w:rsidR="00BE560C" w:rsidRDefault="00BE560C" w:rsidP="00BE560C">
            <w:pPr>
              <w:rPr>
                <w:b/>
                <w:bCs/>
              </w:rPr>
            </w:pPr>
          </w:p>
          <w:p w14:paraId="0AD9C6F4" w14:textId="77777777" w:rsidR="001B4357" w:rsidRDefault="001B4357" w:rsidP="00BE560C">
            <w:pPr>
              <w:rPr>
                <w:b/>
                <w:bCs/>
              </w:rPr>
            </w:pPr>
          </w:p>
        </w:tc>
      </w:tr>
      <w:tr w:rsidR="00BE560C" w14:paraId="057BF5AA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6E76BA8B" w14:textId="77777777" w:rsidR="00BE560C" w:rsidRPr="00767FDF" w:rsidRDefault="00BE560C" w:rsidP="00BE560C">
            <w:pPr>
              <w:rPr>
                <w:rFonts w:ascii="Arial" w:hAnsi="Arial" w:cs="Arial"/>
                <w:b/>
                <w:bCs/>
                <w:color w:val="8496B0" w:themeColor="text2" w:themeTint="99"/>
                <w:sz w:val="18"/>
                <w:szCs w:val="18"/>
              </w:rPr>
            </w:pPr>
            <w:r w:rsidRPr="00EB31FE">
              <w:rPr>
                <w:rFonts w:ascii="Arial" w:hAnsi="Arial" w:cs="Arial"/>
                <w:b/>
                <w:bCs/>
                <w:sz w:val="18"/>
                <w:szCs w:val="18"/>
              </w:rPr>
              <w:t>Please provide information on how this project represents value for money and indicate what steps the project has taken to ensure avoiding duplication with existing services in the area:</w:t>
            </w:r>
          </w:p>
        </w:tc>
      </w:tr>
      <w:tr w:rsidR="00BE560C" w14:paraId="4B1F511A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5F9C3DC" w14:textId="77777777" w:rsidR="00BE560C" w:rsidRDefault="00BE560C" w:rsidP="00BE560C">
            <w:pPr>
              <w:rPr>
                <w:b/>
                <w:bCs/>
              </w:rPr>
            </w:pPr>
          </w:p>
          <w:p w14:paraId="668FFA4E" w14:textId="77777777" w:rsidR="002E2969" w:rsidRDefault="002E2969" w:rsidP="00BE560C">
            <w:pPr>
              <w:rPr>
                <w:b/>
                <w:bCs/>
              </w:rPr>
            </w:pPr>
          </w:p>
          <w:p w14:paraId="7338F7EF" w14:textId="77777777" w:rsidR="002E2969" w:rsidRDefault="002E2969" w:rsidP="00BE560C">
            <w:pPr>
              <w:rPr>
                <w:b/>
                <w:bCs/>
              </w:rPr>
            </w:pPr>
          </w:p>
          <w:p w14:paraId="09FE990E" w14:textId="77777777" w:rsidR="002E2969" w:rsidRPr="00850A79" w:rsidRDefault="002E2969" w:rsidP="00BE560C">
            <w:pPr>
              <w:rPr>
                <w:b/>
                <w:bCs/>
              </w:rPr>
            </w:pPr>
          </w:p>
          <w:p w14:paraId="5023141B" w14:textId="77777777" w:rsidR="00BE560C" w:rsidRPr="00850A79" w:rsidRDefault="00BE560C" w:rsidP="00BE560C">
            <w:pPr>
              <w:rPr>
                <w:b/>
                <w:bCs/>
              </w:rPr>
            </w:pPr>
          </w:p>
        </w:tc>
      </w:tr>
      <w:tr w:rsidR="00BE560C" w14:paraId="122EB3F7" w14:textId="77777777" w:rsidTr="2403FAE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242"/>
        </w:trPr>
        <w:tc>
          <w:tcPr>
            <w:tcW w:w="9356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009999"/>
          </w:tcPr>
          <w:p w14:paraId="4D7176F1" w14:textId="77777777" w:rsidR="00BE560C" w:rsidRPr="00F410B4" w:rsidRDefault="00BE560C" w:rsidP="00BE560C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</w:rPr>
            </w:pPr>
            <w:r w:rsidRPr="00F410B4">
              <w:rPr>
                <w:rFonts w:ascii="Arial" w:hAnsi="Arial" w:cs="Arial"/>
                <w:b/>
                <w:color w:val="FFFFFF" w:themeColor="background1"/>
              </w:rPr>
              <w:t>Section 4 – Submission Details</w:t>
            </w:r>
          </w:p>
        </w:tc>
      </w:tr>
      <w:tr w:rsidR="00BE560C" w14:paraId="7088129D" w14:textId="77777777" w:rsidTr="2403FAE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9356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8842D01" w14:textId="77777777" w:rsidR="009136DD" w:rsidRDefault="009136DD" w:rsidP="00BE560C">
            <w:pPr>
              <w:rPr>
                <w:rFonts w:ascii="Arial" w:hAnsi="Arial" w:cs="Arial"/>
                <w:b/>
                <w:color w:val="000000" w:themeColor="text1"/>
              </w:rPr>
            </w:pPr>
          </w:p>
          <w:p w14:paraId="626A053D" w14:textId="0DCDBACE" w:rsidR="00BE560C" w:rsidRPr="00EB31FE" w:rsidRDefault="00BE560C" w:rsidP="00BE560C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EB31FE">
              <w:rPr>
                <w:rFonts w:ascii="Arial" w:hAnsi="Arial" w:cs="Arial"/>
                <w:b/>
                <w:color w:val="000000" w:themeColor="text1"/>
              </w:rPr>
              <w:t>I declare on behalf of</w:t>
            </w:r>
            <w:r w:rsidRPr="00EB31FE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r w:rsidRPr="003C408D">
              <w:rPr>
                <w:rFonts w:ascii="Arial" w:hAnsi="Arial" w:cs="Arial"/>
                <w:bCs/>
                <w:i/>
                <w:iCs/>
                <w:color w:val="BFBFBF" w:themeColor="background1" w:themeShade="BF"/>
              </w:rPr>
              <w:t>insert organisation name</w:t>
            </w:r>
          </w:p>
        </w:tc>
      </w:tr>
      <w:tr w:rsidR="00BE560C" w14:paraId="2B762AE9" w14:textId="77777777" w:rsidTr="2403FAE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1052"/>
        </w:trPr>
        <w:tc>
          <w:tcPr>
            <w:tcW w:w="9356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5015568" w14:textId="0B195F65" w:rsidR="00BE560C" w:rsidRPr="00B52C44" w:rsidRDefault="00BE560C" w:rsidP="00BE560C">
            <w:pPr>
              <w:rPr>
                <w:rFonts w:cstheme="minorHAnsi"/>
                <w:bCs/>
                <w:color w:val="000000" w:themeColor="text1"/>
              </w:rPr>
            </w:pPr>
            <w:r w:rsidRPr="00B52C44">
              <w:rPr>
                <w:rFonts w:cstheme="minorHAnsi"/>
                <w:bCs/>
                <w:color w:val="000000" w:themeColor="text1"/>
              </w:rPr>
              <w:t>That I have the appropriate authority to make this submission for funding.  This application for funding form is fully completed and the information provided is a full and accurate account of how the funding (if allocated) will be used in 202</w:t>
            </w:r>
            <w:r w:rsidR="00757772">
              <w:rPr>
                <w:rFonts w:cstheme="minorHAnsi"/>
                <w:bCs/>
                <w:color w:val="000000" w:themeColor="text1"/>
              </w:rPr>
              <w:t>4</w:t>
            </w:r>
            <w:r w:rsidRPr="00B52C44">
              <w:rPr>
                <w:rFonts w:cstheme="minorHAnsi"/>
                <w:bCs/>
                <w:color w:val="000000" w:themeColor="text1"/>
              </w:rPr>
              <w:t xml:space="preserve">. </w:t>
            </w:r>
          </w:p>
        </w:tc>
      </w:tr>
      <w:tr w:rsidR="00BE560C" w14:paraId="5F97FAC5" w14:textId="77777777" w:rsidTr="2403FA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709" w:type="dxa"/>
        </w:trPr>
        <w:tc>
          <w:tcPr>
            <w:tcW w:w="4672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CB031D" w14:textId="77777777" w:rsidR="00BE560C" w:rsidRDefault="00BE560C" w:rsidP="00BE560C">
            <w:pPr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  <w:p w14:paraId="1F3B1409" w14:textId="77777777" w:rsidR="00BE560C" w:rsidRDefault="00BE560C" w:rsidP="00BE560C">
            <w:pPr>
              <w:rPr>
                <w:b/>
                <w:bCs/>
              </w:rPr>
            </w:pPr>
          </w:p>
        </w:tc>
        <w:tc>
          <w:tcPr>
            <w:tcW w:w="285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62C75D1" w14:textId="77777777" w:rsidR="00BE560C" w:rsidRDefault="00BE560C" w:rsidP="00BE560C">
            <w:pPr>
              <w:rPr>
                <w:b/>
                <w:bCs/>
              </w:rPr>
            </w:pPr>
          </w:p>
        </w:tc>
        <w:tc>
          <w:tcPr>
            <w:tcW w:w="3690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64F6F8C" w14:textId="77777777" w:rsidR="00BE560C" w:rsidRDefault="00BE560C" w:rsidP="00BE560C">
            <w:pPr>
              <w:rPr>
                <w:b/>
                <w:bCs/>
              </w:rPr>
            </w:pPr>
            <w:r>
              <w:rPr>
                <w:b/>
                <w:bCs/>
              </w:rPr>
              <w:t>Print name</w:t>
            </w:r>
          </w:p>
        </w:tc>
      </w:tr>
      <w:tr w:rsidR="00BE560C" w14:paraId="664355AD" w14:textId="77777777" w:rsidTr="2403FA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709" w:type="dxa"/>
        </w:trPr>
        <w:tc>
          <w:tcPr>
            <w:tcW w:w="4672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6A6A6" w:themeColor="background1" w:themeShade="A6"/>
              <w:right w:val="single" w:sz="0" w:space="0" w:color="000000" w:themeColor="text1"/>
            </w:tcBorders>
          </w:tcPr>
          <w:p w14:paraId="1A965116" w14:textId="77777777" w:rsidR="00BE560C" w:rsidRDefault="00BE560C" w:rsidP="00BE560C">
            <w:pPr>
              <w:rPr>
                <w:b/>
                <w:bCs/>
              </w:rPr>
            </w:pPr>
          </w:p>
        </w:tc>
        <w:tc>
          <w:tcPr>
            <w:tcW w:w="285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7DF4E37C" w14:textId="77777777" w:rsidR="00BE560C" w:rsidRDefault="00BE560C" w:rsidP="00BE560C">
            <w:pPr>
              <w:rPr>
                <w:b/>
                <w:bCs/>
              </w:rPr>
            </w:pPr>
          </w:p>
        </w:tc>
        <w:tc>
          <w:tcPr>
            <w:tcW w:w="3690" w:type="dxa"/>
            <w:gridSpan w:val="2"/>
            <w:tcBorders>
              <w:top w:val="single" w:sz="0" w:space="0" w:color="000000" w:themeColor="text1"/>
              <w:left w:val="nil"/>
              <w:bottom w:val="single" w:sz="4" w:space="0" w:color="A6A6A6" w:themeColor="background1" w:themeShade="A6"/>
              <w:right w:val="single" w:sz="0" w:space="0" w:color="000000" w:themeColor="text1"/>
            </w:tcBorders>
          </w:tcPr>
          <w:p w14:paraId="44FB30F8" w14:textId="77777777" w:rsidR="00BE560C" w:rsidRDefault="00BE560C" w:rsidP="00BE560C">
            <w:pPr>
              <w:rPr>
                <w:b/>
                <w:bCs/>
              </w:rPr>
            </w:pPr>
          </w:p>
        </w:tc>
      </w:tr>
      <w:tr w:rsidR="00BE560C" w14:paraId="3A4B73F6" w14:textId="77777777" w:rsidTr="2403FA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709" w:type="dxa"/>
          <w:trHeight w:val="688"/>
        </w:trPr>
        <w:tc>
          <w:tcPr>
            <w:tcW w:w="4672" w:type="dxa"/>
            <w:gridSpan w:val="2"/>
            <w:tcBorders>
              <w:top w:val="single" w:sz="4" w:space="0" w:color="A6A6A6" w:themeColor="background1" w:themeShade="A6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DA6542E" w14:textId="77777777" w:rsidR="00BE560C" w:rsidRDefault="00BE560C" w:rsidP="00BE560C">
            <w:pPr>
              <w:rPr>
                <w:b/>
                <w:bCs/>
              </w:rPr>
            </w:pPr>
          </w:p>
          <w:p w14:paraId="07996B5C" w14:textId="71BF53BB" w:rsidR="00BE560C" w:rsidRDefault="00BE560C" w:rsidP="00BE560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osition in </w:t>
            </w:r>
            <w:r w:rsidR="009136DD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organisation: </w:t>
            </w:r>
          </w:p>
        </w:tc>
        <w:tc>
          <w:tcPr>
            <w:tcW w:w="285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041E394" w14:textId="77777777" w:rsidR="00BE560C" w:rsidRDefault="00BE560C" w:rsidP="00BE560C">
            <w:pPr>
              <w:rPr>
                <w:b/>
                <w:bCs/>
              </w:rPr>
            </w:pPr>
          </w:p>
        </w:tc>
        <w:tc>
          <w:tcPr>
            <w:tcW w:w="3690" w:type="dxa"/>
            <w:gridSpan w:val="2"/>
            <w:tcBorders>
              <w:top w:val="single" w:sz="4" w:space="0" w:color="A6A6A6" w:themeColor="background1" w:themeShade="A6"/>
              <w:left w:val="nil"/>
              <w:bottom w:val="single" w:sz="0" w:space="0" w:color="000000" w:themeColor="text1"/>
              <w:right w:val="single" w:sz="0" w:space="0" w:color="000000" w:themeColor="text1"/>
            </w:tcBorders>
          </w:tcPr>
          <w:p w14:paraId="722B00AE" w14:textId="77777777" w:rsidR="00BE560C" w:rsidRDefault="00BE560C" w:rsidP="00BE560C">
            <w:pPr>
              <w:rPr>
                <w:b/>
                <w:bCs/>
              </w:rPr>
            </w:pPr>
          </w:p>
          <w:p w14:paraId="491072FA" w14:textId="77777777" w:rsidR="00BE560C" w:rsidRDefault="00BE560C" w:rsidP="00BE560C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</w:tr>
      <w:tr w:rsidR="00BE560C" w14:paraId="42C6D796" w14:textId="77777777" w:rsidTr="2403FA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709" w:type="dxa"/>
        </w:trPr>
        <w:tc>
          <w:tcPr>
            <w:tcW w:w="4672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6A6A6" w:themeColor="background1" w:themeShade="A6"/>
              <w:right w:val="single" w:sz="0" w:space="0" w:color="000000" w:themeColor="text1"/>
            </w:tcBorders>
          </w:tcPr>
          <w:p w14:paraId="6E1831B3" w14:textId="77777777" w:rsidR="00BE560C" w:rsidRDefault="00BE560C" w:rsidP="00BE560C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2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4E11D2A" w14:textId="77777777" w:rsidR="00BE560C" w:rsidRDefault="00BE560C" w:rsidP="00BE560C">
            <w:pPr>
              <w:rPr>
                <w:b/>
                <w:bCs/>
              </w:rPr>
            </w:pPr>
          </w:p>
        </w:tc>
        <w:tc>
          <w:tcPr>
            <w:tcW w:w="3739" w:type="dxa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0" w:space="0" w:color="000000" w:themeColor="text1"/>
            </w:tcBorders>
          </w:tcPr>
          <w:p w14:paraId="31126E5D" w14:textId="77777777" w:rsidR="00BE560C" w:rsidRDefault="00BE560C" w:rsidP="00BE560C">
            <w:pPr>
              <w:rPr>
                <w:b/>
                <w:bCs/>
              </w:rPr>
            </w:pPr>
          </w:p>
        </w:tc>
      </w:tr>
    </w:tbl>
    <w:p w14:paraId="2DE403A5" w14:textId="77777777" w:rsidR="001F2066" w:rsidRDefault="001F2066">
      <w:pPr>
        <w:rPr>
          <w:b/>
          <w:bCs/>
        </w:rPr>
      </w:pPr>
    </w:p>
    <w:p w14:paraId="5687DE3B" w14:textId="77777777" w:rsidR="002145C1" w:rsidRDefault="002145C1">
      <w:pPr>
        <w:rPr>
          <w:b/>
          <w:bCs/>
        </w:rPr>
      </w:pPr>
    </w:p>
    <w:p w14:paraId="18F779F1" w14:textId="39A3EA6E" w:rsidR="00D055AA" w:rsidRPr="00D055AA" w:rsidRDefault="00C31B78" w:rsidP="7017A0E5">
      <w:pPr>
        <w:shd w:val="clear" w:color="auto" w:fill="009999"/>
        <w:rPr>
          <w:i/>
          <w:iCs/>
          <w:color w:val="FFFFFF" w:themeColor="background1"/>
          <w:sz w:val="28"/>
          <w:szCs w:val="28"/>
        </w:rPr>
      </w:pPr>
      <w:r w:rsidRPr="7017A0E5">
        <w:rPr>
          <w:b/>
          <w:bCs/>
          <w:color w:val="FFFFFF" w:themeColor="background1"/>
          <w:sz w:val="28"/>
          <w:szCs w:val="28"/>
          <w:shd w:val="clear" w:color="auto" w:fill="009999"/>
        </w:rPr>
        <w:t xml:space="preserve">Applications </w:t>
      </w:r>
      <w:r w:rsidR="00590D27">
        <w:rPr>
          <w:b/>
          <w:bCs/>
          <w:color w:val="FFFFFF" w:themeColor="background1"/>
          <w:sz w:val="28"/>
          <w:szCs w:val="28"/>
          <w:shd w:val="clear" w:color="auto" w:fill="009999"/>
        </w:rPr>
        <w:t xml:space="preserve">are </w:t>
      </w:r>
      <w:r w:rsidRPr="7017A0E5">
        <w:rPr>
          <w:b/>
          <w:bCs/>
          <w:color w:val="FFFFFF" w:themeColor="background1"/>
          <w:sz w:val="28"/>
          <w:szCs w:val="28"/>
          <w:shd w:val="clear" w:color="auto" w:fill="009999"/>
        </w:rPr>
        <w:t xml:space="preserve">to be submitted by email to </w:t>
      </w:r>
      <w:proofErr w:type="gramStart"/>
      <w:r w:rsidR="004447D2">
        <w:rPr>
          <w:b/>
          <w:bCs/>
          <w:color w:val="FFFFFF" w:themeColor="background1"/>
          <w:sz w:val="28"/>
          <w:szCs w:val="28"/>
          <w:shd w:val="clear" w:color="auto" w:fill="009999"/>
        </w:rPr>
        <w:t>MSLETB  at</w:t>
      </w:r>
      <w:proofErr w:type="gramEnd"/>
      <w:r w:rsidR="004447D2">
        <w:rPr>
          <w:b/>
          <w:bCs/>
          <w:color w:val="FFFFFF" w:themeColor="background1"/>
          <w:sz w:val="28"/>
          <w:szCs w:val="28"/>
          <w:shd w:val="clear" w:color="auto" w:fill="009999"/>
        </w:rPr>
        <w:t xml:space="preserve"> </w:t>
      </w:r>
      <w:r w:rsidRPr="7017A0E5">
        <w:rPr>
          <w:b/>
          <w:bCs/>
          <w:color w:val="FFFFFF" w:themeColor="background1"/>
          <w:sz w:val="28"/>
          <w:szCs w:val="28"/>
          <w:shd w:val="clear" w:color="auto" w:fill="009999"/>
        </w:rPr>
        <w:t>reach</w:t>
      </w:r>
      <w:r w:rsidR="004447D2">
        <w:rPr>
          <w:b/>
          <w:bCs/>
          <w:color w:val="FFFFFF" w:themeColor="background1"/>
          <w:sz w:val="28"/>
          <w:szCs w:val="28"/>
          <w:shd w:val="clear" w:color="auto" w:fill="009999"/>
        </w:rPr>
        <w:t>2024</w:t>
      </w:r>
      <w:r w:rsidRPr="7017A0E5">
        <w:rPr>
          <w:b/>
          <w:bCs/>
          <w:color w:val="FFFFFF" w:themeColor="background1"/>
          <w:sz w:val="28"/>
          <w:szCs w:val="28"/>
          <w:shd w:val="clear" w:color="auto" w:fill="009999"/>
        </w:rPr>
        <w:t>@</w:t>
      </w:r>
      <w:r w:rsidR="004447D2">
        <w:rPr>
          <w:b/>
          <w:bCs/>
          <w:color w:val="FFFFFF" w:themeColor="background1"/>
          <w:sz w:val="28"/>
          <w:szCs w:val="28"/>
          <w:shd w:val="clear" w:color="auto" w:fill="009999"/>
        </w:rPr>
        <w:t>msletb.ie</w:t>
      </w:r>
    </w:p>
    <w:p w14:paraId="5C87A9D6" w14:textId="1D4F3526" w:rsidR="00C31B78" w:rsidRDefault="00C31B78" w:rsidP="79D4D70F">
      <w:pPr>
        <w:shd w:val="clear" w:color="auto" w:fill="009999"/>
      </w:pPr>
      <w:r w:rsidRPr="79D4D70F">
        <w:rPr>
          <w:b/>
          <w:bCs/>
          <w:color w:val="FFFFFF" w:themeColor="background1"/>
          <w:sz w:val="28"/>
          <w:szCs w:val="28"/>
          <w:shd w:val="clear" w:color="auto" w:fill="009999"/>
        </w:rPr>
        <w:t>Closing date for receipt of applications:</w:t>
      </w:r>
      <w:r w:rsidRPr="79D4D70F">
        <w:rPr>
          <w:b/>
          <w:bCs/>
          <w:color w:val="FFFFFF" w:themeColor="background1"/>
          <w:sz w:val="28"/>
          <w:szCs w:val="28"/>
        </w:rPr>
        <w:t xml:space="preserve"> </w:t>
      </w:r>
      <w:r w:rsidR="0038398C">
        <w:rPr>
          <w:b/>
          <w:bCs/>
          <w:color w:val="FFFFFF" w:themeColor="background1"/>
          <w:sz w:val="28"/>
          <w:szCs w:val="28"/>
        </w:rPr>
        <w:t>5:00 pm</w:t>
      </w:r>
      <w:r w:rsidRPr="79D4D70F">
        <w:rPr>
          <w:b/>
          <w:bCs/>
          <w:color w:val="FFFFFF" w:themeColor="background1"/>
          <w:sz w:val="28"/>
          <w:szCs w:val="28"/>
        </w:rPr>
        <w:t xml:space="preserve"> on</w:t>
      </w:r>
      <w:r w:rsidR="00735292">
        <w:rPr>
          <w:b/>
          <w:bCs/>
          <w:color w:val="FFFFFF" w:themeColor="background1"/>
          <w:sz w:val="28"/>
          <w:szCs w:val="28"/>
        </w:rPr>
        <w:t xml:space="preserve"> </w:t>
      </w:r>
      <w:r w:rsidR="002145C1">
        <w:rPr>
          <w:b/>
          <w:bCs/>
          <w:color w:val="FFFFFF" w:themeColor="background1"/>
          <w:sz w:val="28"/>
          <w:szCs w:val="28"/>
        </w:rPr>
        <w:t>Friday 5</w:t>
      </w:r>
      <w:r w:rsidR="002145C1" w:rsidRPr="002145C1">
        <w:rPr>
          <w:b/>
          <w:bCs/>
          <w:color w:val="FFFFFF" w:themeColor="background1"/>
          <w:sz w:val="28"/>
          <w:szCs w:val="28"/>
          <w:vertAlign w:val="superscript"/>
        </w:rPr>
        <w:t>th</w:t>
      </w:r>
      <w:r w:rsidR="002145C1">
        <w:rPr>
          <w:b/>
          <w:bCs/>
          <w:color w:val="FFFFFF" w:themeColor="background1"/>
          <w:sz w:val="28"/>
          <w:szCs w:val="28"/>
        </w:rPr>
        <w:t xml:space="preserve"> </w:t>
      </w:r>
      <w:proofErr w:type="gramStart"/>
      <w:r w:rsidR="002145C1">
        <w:rPr>
          <w:b/>
          <w:bCs/>
          <w:color w:val="FFFFFF" w:themeColor="background1"/>
          <w:sz w:val="28"/>
          <w:szCs w:val="28"/>
        </w:rPr>
        <w:t>April,</w:t>
      </w:r>
      <w:proofErr w:type="gramEnd"/>
      <w:r w:rsidR="002145C1">
        <w:rPr>
          <w:b/>
          <w:bCs/>
          <w:color w:val="FFFFFF" w:themeColor="background1"/>
          <w:sz w:val="28"/>
          <w:szCs w:val="28"/>
        </w:rPr>
        <w:t xml:space="preserve"> 2024.</w:t>
      </w:r>
      <w:r>
        <w:tab/>
      </w:r>
    </w:p>
    <w:p w14:paraId="4A58DEEB" w14:textId="24ACDC0B" w:rsidR="002145C1" w:rsidRDefault="002145C1" w:rsidP="002145C1">
      <w:pPr>
        <w:rPr>
          <w:b/>
          <w:bCs/>
          <w:color w:val="FFFFFF" w:themeColor="background1"/>
          <w:sz w:val="28"/>
          <w:szCs w:val="28"/>
        </w:rPr>
      </w:pPr>
    </w:p>
    <w:p w14:paraId="3BC8B961" w14:textId="77777777" w:rsidR="00604D09" w:rsidRDefault="00604D09" w:rsidP="002145C1">
      <w:pPr>
        <w:rPr>
          <w:b/>
          <w:bCs/>
          <w:color w:val="FFFFFF" w:themeColor="background1"/>
          <w:sz w:val="28"/>
          <w:szCs w:val="28"/>
        </w:rPr>
      </w:pPr>
    </w:p>
    <w:p w14:paraId="2C0E5282" w14:textId="77777777" w:rsidR="00604D09" w:rsidRDefault="00604D09" w:rsidP="002145C1">
      <w:pPr>
        <w:rPr>
          <w:b/>
          <w:bCs/>
          <w:color w:val="FFFFFF" w:themeColor="background1"/>
          <w:sz w:val="28"/>
          <w:szCs w:val="28"/>
        </w:rPr>
      </w:pPr>
    </w:p>
    <w:p w14:paraId="19D8A4FD" w14:textId="77777777" w:rsidR="00604D09" w:rsidRDefault="00604D09" w:rsidP="002145C1">
      <w:pPr>
        <w:rPr>
          <w:b/>
          <w:bCs/>
          <w:color w:val="FFFFFF" w:themeColor="background1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2262"/>
      </w:tblGrid>
      <w:tr w:rsidR="006F1F8E" w:rsidRPr="00685389" w14:paraId="65B667F4" w14:textId="13EFC9FE" w:rsidTr="006F1F8E">
        <w:tc>
          <w:tcPr>
            <w:tcW w:w="7083" w:type="dxa"/>
          </w:tcPr>
          <w:p w14:paraId="5EA47201" w14:textId="08266258" w:rsidR="006F1F8E" w:rsidRPr="00685389" w:rsidRDefault="006F1F8E" w:rsidP="00A9640F">
            <w:pPr>
              <w:rPr>
                <w:b/>
                <w:bCs/>
                <w:sz w:val="28"/>
                <w:szCs w:val="28"/>
              </w:rPr>
            </w:pPr>
            <w:r w:rsidRPr="00840FA1">
              <w:rPr>
                <w:b/>
                <w:bCs/>
                <w:sz w:val="36"/>
                <w:szCs w:val="36"/>
              </w:rPr>
              <w:t>Checklist</w:t>
            </w:r>
          </w:p>
        </w:tc>
        <w:tc>
          <w:tcPr>
            <w:tcW w:w="2262" w:type="dxa"/>
          </w:tcPr>
          <w:p w14:paraId="7124D722" w14:textId="77777777" w:rsidR="006F1F8E" w:rsidRPr="00685389" w:rsidRDefault="006F1F8E" w:rsidP="00A9640F">
            <w:pPr>
              <w:rPr>
                <w:b/>
                <w:bCs/>
                <w:sz w:val="28"/>
                <w:szCs w:val="28"/>
              </w:rPr>
            </w:pPr>
          </w:p>
        </w:tc>
      </w:tr>
      <w:tr w:rsidR="006F1F8E" w:rsidRPr="00685389" w14:paraId="3301EAFC" w14:textId="383D0E06" w:rsidTr="006F1F8E">
        <w:tc>
          <w:tcPr>
            <w:tcW w:w="7083" w:type="dxa"/>
          </w:tcPr>
          <w:p w14:paraId="21BEE272" w14:textId="350C579D" w:rsidR="006F1F8E" w:rsidRPr="00685389" w:rsidRDefault="006F1F8E" w:rsidP="00A9640F">
            <w:pPr>
              <w:rPr>
                <w:b/>
                <w:bCs/>
                <w:sz w:val="28"/>
                <w:szCs w:val="28"/>
              </w:rPr>
            </w:pPr>
            <w:r w:rsidRPr="00685389">
              <w:rPr>
                <w:b/>
                <w:bCs/>
                <w:sz w:val="28"/>
                <w:szCs w:val="28"/>
              </w:rPr>
              <w:t>I have included</w:t>
            </w:r>
            <w:r>
              <w:rPr>
                <w:b/>
                <w:bCs/>
                <w:sz w:val="28"/>
                <w:szCs w:val="28"/>
              </w:rPr>
              <w:t xml:space="preserve">/noted </w:t>
            </w:r>
            <w:r w:rsidRPr="00685389">
              <w:rPr>
                <w:b/>
                <w:bCs/>
                <w:sz w:val="28"/>
                <w:szCs w:val="28"/>
              </w:rPr>
              <w:t>the following</w:t>
            </w:r>
          </w:p>
        </w:tc>
        <w:tc>
          <w:tcPr>
            <w:tcW w:w="2262" w:type="dxa"/>
          </w:tcPr>
          <w:p w14:paraId="194FCE14" w14:textId="0F3CECEB" w:rsidR="006F1F8E" w:rsidRPr="00685389" w:rsidRDefault="006F1F8E" w:rsidP="00A9640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lease tick</w:t>
            </w:r>
            <w:r w:rsidR="00450CBB">
              <w:rPr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6F1F8E" w:rsidRPr="00685389" w14:paraId="08A2B216" w14:textId="78761C34" w:rsidTr="006F1F8E">
        <w:tc>
          <w:tcPr>
            <w:tcW w:w="7083" w:type="dxa"/>
          </w:tcPr>
          <w:p w14:paraId="6BA08888" w14:textId="77777777" w:rsidR="006F1F8E" w:rsidRPr="006F1F8E" w:rsidRDefault="006F1F8E" w:rsidP="00A9640F">
            <w:pPr>
              <w:rPr>
                <w:sz w:val="28"/>
                <w:szCs w:val="28"/>
              </w:rPr>
            </w:pPr>
            <w:r w:rsidRPr="006F1F8E">
              <w:rPr>
                <w:sz w:val="28"/>
                <w:szCs w:val="28"/>
              </w:rPr>
              <w:t>Bank Account details including the header from a bank statement</w:t>
            </w:r>
          </w:p>
        </w:tc>
        <w:tc>
          <w:tcPr>
            <w:tcW w:w="2262" w:type="dxa"/>
          </w:tcPr>
          <w:p w14:paraId="6624DEAA" w14:textId="77777777" w:rsidR="006F1F8E" w:rsidRPr="006F1F8E" w:rsidRDefault="006F1F8E" w:rsidP="00A9640F">
            <w:pPr>
              <w:rPr>
                <w:sz w:val="28"/>
                <w:szCs w:val="28"/>
              </w:rPr>
            </w:pPr>
          </w:p>
        </w:tc>
      </w:tr>
      <w:tr w:rsidR="006F1F8E" w:rsidRPr="00685389" w14:paraId="01860291" w14:textId="39D116DC" w:rsidTr="006F1F8E">
        <w:tc>
          <w:tcPr>
            <w:tcW w:w="7083" w:type="dxa"/>
          </w:tcPr>
          <w:p w14:paraId="6496A006" w14:textId="77777777" w:rsidR="006F1F8E" w:rsidRPr="006F1F8E" w:rsidRDefault="006F1F8E" w:rsidP="00A9640F">
            <w:pPr>
              <w:rPr>
                <w:sz w:val="28"/>
                <w:szCs w:val="28"/>
              </w:rPr>
            </w:pPr>
            <w:r w:rsidRPr="006F1F8E">
              <w:rPr>
                <w:sz w:val="28"/>
                <w:szCs w:val="28"/>
              </w:rPr>
              <w:t xml:space="preserve">Quotations for goods and services we wish to purchase </w:t>
            </w:r>
            <w:proofErr w:type="gramStart"/>
            <w:r w:rsidRPr="006F1F8E">
              <w:rPr>
                <w:sz w:val="28"/>
                <w:szCs w:val="28"/>
              </w:rPr>
              <w:t>in the event that</w:t>
            </w:r>
            <w:proofErr w:type="gramEnd"/>
            <w:r w:rsidRPr="006F1F8E">
              <w:rPr>
                <w:sz w:val="28"/>
                <w:szCs w:val="28"/>
              </w:rPr>
              <w:t xml:space="preserve"> we are successful in the application.</w:t>
            </w:r>
          </w:p>
        </w:tc>
        <w:tc>
          <w:tcPr>
            <w:tcW w:w="2262" w:type="dxa"/>
          </w:tcPr>
          <w:p w14:paraId="2566BF34" w14:textId="77777777" w:rsidR="006F1F8E" w:rsidRPr="006F1F8E" w:rsidRDefault="006F1F8E" w:rsidP="00A9640F">
            <w:pPr>
              <w:rPr>
                <w:sz w:val="28"/>
                <w:szCs w:val="28"/>
              </w:rPr>
            </w:pPr>
          </w:p>
        </w:tc>
      </w:tr>
      <w:tr w:rsidR="006F1F8E" w:rsidRPr="00685389" w14:paraId="2FDCD166" w14:textId="6C576598" w:rsidTr="006F1F8E">
        <w:tc>
          <w:tcPr>
            <w:tcW w:w="7083" w:type="dxa"/>
          </w:tcPr>
          <w:p w14:paraId="0D1D15DF" w14:textId="77777777" w:rsidR="006F1F8E" w:rsidRPr="006F1F8E" w:rsidRDefault="006F1F8E" w:rsidP="00A9640F">
            <w:pPr>
              <w:rPr>
                <w:sz w:val="28"/>
                <w:szCs w:val="28"/>
              </w:rPr>
            </w:pPr>
            <w:r w:rsidRPr="006F1F8E">
              <w:rPr>
                <w:sz w:val="28"/>
                <w:szCs w:val="28"/>
              </w:rPr>
              <w:t>TAX Clearance Details</w:t>
            </w:r>
          </w:p>
        </w:tc>
        <w:tc>
          <w:tcPr>
            <w:tcW w:w="2262" w:type="dxa"/>
          </w:tcPr>
          <w:p w14:paraId="6FE17559" w14:textId="77777777" w:rsidR="006F1F8E" w:rsidRPr="006F1F8E" w:rsidRDefault="006F1F8E" w:rsidP="00A9640F">
            <w:pPr>
              <w:rPr>
                <w:sz w:val="28"/>
                <w:szCs w:val="28"/>
              </w:rPr>
            </w:pPr>
          </w:p>
        </w:tc>
      </w:tr>
      <w:tr w:rsidR="006F1F8E" w:rsidRPr="002145C1" w14:paraId="283F4709" w14:textId="5203D10C" w:rsidTr="006F1F8E">
        <w:tc>
          <w:tcPr>
            <w:tcW w:w="7083" w:type="dxa"/>
          </w:tcPr>
          <w:p w14:paraId="4559FCAD" w14:textId="215DBA23" w:rsidR="006F1F8E" w:rsidRPr="006F1F8E" w:rsidRDefault="006F1F8E" w:rsidP="00A9640F">
            <w:pPr>
              <w:rPr>
                <w:sz w:val="28"/>
                <w:szCs w:val="28"/>
              </w:rPr>
            </w:pPr>
            <w:r w:rsidRPr="006F1F8E">
              <w:rPr>
                <w:sz w:val="28"/>
                <w:szCs w:val="28"/>
              </w:rPr>
              <w:t>Any</w:t>
            </w:r>
            <w:r w:rsidR="006477F2">
              <w:rPr>
                <w:sz w:val="28"/>
                <w:szCs w:val="28"/>
              </w:rPr>
              <w:t xml:space="preserve"> </w:t>
            </w:r>
            <w:proofErr w:type="gramStart"/>
            <w:r w:rsidR="006477F2">
              <w:rPr>
                <w:sz w:val="28"/>
                <w:szCs w:val="28"/>
              </w:rPr>
              <w:t xml:space="preserve">one </w:t>
            </w:r>
            <w:r w:rsidRPr="006F1F8E">
              <w:rPr>
                <w:sz w:val="28"/>
                <w:szCs w:val="28"/>
              </w:rPr>
              <w:t xml:space="preserve"> item</w:t>
            </w:r>
            <w:proofErr w:type="gramEnd"/>
            <w:r w:rsidRPr="006F1F8E">
              <w:rPr>
                <w:sz w:val="28"/>
                <w:szCs w:val="28"/>
              </w:rPr>
              <w:t xml:space="preserve"> costing more than €3000 is considered a capital item and cannot be included in this application </w:t>
            </w:r>
          </w:p>
        </w:tc>
        <w:tc>
          <w:tcPr>
            <w:tcW w:w="2262" w:type="dxa"/>
          </w:tcPr>
          <w:p w14:paraId="77779F2F" w14:textId="77777777" w:rsidR="006F1F8E" w:rsidRPr="006F1F8E" w:rsidRDefault="006F1F8E" w:rsidP="00A9640F">
            <w:pPr>
              <w:rPr>
                <w:sz w:val="28"/>
                <w:szCs w:val="28"/>
              </w:rPr>
            </w:pPr>
          </w:p>
        </w:tc>
      </w:tr>
      <w:tr w:rsidR="006F1F8E" w:rsidRPr="002145C1" w14:paraId="06E6B24F" w14:textId="5D43D3C7" w:rsidTr="006F1F8E">
        <w:tc>
          <w:tcPr>
            <w:tcW w:w="7083" w:type="dxa"/>
          </w:tcPr>
          <w:p w14:paraId="5BF2A667" w14:textId="213E45CF" w:rsidR="006F1F8E" w:rsidRPr="00685389" w:rsidRDefault="00DD3A11" w:rsidP="00A9640F">
            <w:pPr>
              <w:rPr>
                <w:b/>
                <w:bCs/>
                <w:sz w:val="28"/>
                <w:szCs w:val="28"/>
              </w:rPr>
            </w:pPr>
            <w:r w:rsidRPr="00B22A8E">
              <w:rPr>
                <w:rFonts w:eastAsia="Times New Roman"/>
                <w:sz w:val="28"/>
                <w:szCs w:val="28"/>
                <w:lang w:val="en-GB" w:eastAsia="en-GB"/>
              </w:rPr>
              <w:t xml:space="preserve">The application adheres to the </w:t>
            </w:r>
            <w:r w:rsidRPr="00B22A8E">
              <w:rPr>
                <w:rFonts w:eastAsia="Times New Roman"/>
                <w:sz w:val="28"/>
                <w:szCs w:val="28"/>
                <w:lang w:val="en-GB" w:eastAsia="en-GB"/>
              </w:rPr>
              <w:t>procurement requirements</w:t>
            </w:r>
            <w:r w:rsidR="00B22A8E" w:rsidRPr="00B22A8E">
              <w:rPr>
                <w:rFonts w:eastAsia="Times New Roman"/>
                <w:sz w:val="28"/>
                <w:szCs w:val="28"/>
                <w:lang w:val="en-GB" w:eastAsia="en-GB"/>
              </w:rPr>
              <w:t xml:space="preserve"> as set out in the application form. </w:t>
            </w:r>
          </w:p>
        </w:tc>
        <w:tc>
          <w:tcPr>
            <w:tcW w:w="2262" w:type="dxa"/>
          </w:tcPr>
          <w:p w14:paraId="0E206F29" w14:textId="77777777" w:rsidR="006F1F8E" w:rsidRPr="00685389" w:rsidRDefault="006F1F8E" w:rsidP="00A9640F">
            <w:pPr>
              <w:rPr>
                <w:b/>
                <w:bCs/>
                <w:sz w:val="28"/>
                <w:szCs w:val="28"/>
              </w:rPr>
            </w:pPr>
          </w:p>
        </w:tc>
      </w:tr>
      <w:tr w:rsidR="00604D09" w:rsidRPr="002145C1" w14:paraId="7AD0DBF6" w14:textId="77777777" w:rsidTr="006F1F8E">
        <w:tc>
          <w:tcPr>
            <w:tcW w:w="7083" w:type="dxa"/>
          </w:tcPr>
          <w:p w14:paraId="3F36C1AB" w14:textId="5DF5660A" w:rsidR="00604D09" w:rsidRDefault="00604D09" w:rsidP="00A9640F">
            <w:pPr>
              <w:rPr>
                <w:rFonts w:eastAsia="Times New Roman"/>
                <w:sz w:val="28"/>
                <w:szCs w:val="28"/>
                <w:lang w:val="en-GB" w:eastAsia="en-GB"/>
              </w:rPr>
            </w:pPr>
            <w:r>
              <w:rPr>
                <w:rFonts w:eastAsia="Times New Roman"/>
                <w:sz w:val="28"/>
                <w:szCs w:val="28"/>
                <w:lang w:val="en-GB" w:eastAsia="en-GB"/>
              </w:rPr>
              <w:t xml:space="preserve">Some or </w:t>
            </w:r>
            <w:proofErr w:type="gramStart"/>
            <w:r>
              <w:rPr>
                <w:rFonts w:eastAsia="Times New Roman"/>
                <w:sz w:val="28"/>
                <w:szCs w:val="28"/>
                <w:lang w:val="en-GB" w:eastAsia="en-GB"/>
              </w:rPr>
              <w:t>all of</w:t>
            </w:r>
            <w:proofErr w:type="gramEnd"/>
            <w:r>
              <w:rPr>
                <w:rFonts w:eastAsia="Times New Roman"/>
                <w:sz w:val="28"/>
                <w:szCs w:val="28"/>
                <w:lang w:val="en-GB" w:eastAsia="en-GB"/>
              </w:rPr>
              <w:t xml:space="preserve"> the following categoies are catered for in the proposed project in 2024.</w:t>
            </w:r>
          </w:p>
          <w:p w14:paraId="6A499416" w14:textId="77777777" w:rsidR="00604D09" w:rsidRPr="00604D09" w:rsidRDefault="00604D09" w:rsidP="00604D09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1440"/>
              <w:rPr>
                <w:rFonts w:eastAsia="Times New Roman" w:cstheme="minorHAnsi"/>
                <w:color w:val="000000"/>
                <w:sz w:val="28"/>
                <w:szCs w:val="28"/>
                <w:lang w:val="en-GB" w:eastAsia="en-GB"/>
              </w:rPr>
            </w:pPr>
            <w:r w:rsidRPr="00604D09">
              <w:rPr>
                <w:rFonts w:eastAsia="Times New Roman" w:cstheme="minorHAnsi"/>
                <w:color w:val="000000"/>
                <w:sz w:val="28"/>
                <w:szCs w:val="28"/>
                <w:lang w:val="en-GB" w:eastAsia="en-GB"/>
              </w:rPr>
              <w:t>Support the Adult Literacy for Life Strategy</w:t>
            </w:r>
          </w:p>
          <w:p w14:paraId="23C30B07" w14:textId="77777777" w:rsidR="00604D09" w:rsidRPr="00604D09" w:rsidRDefault="00604D09" w:rsidP="00604D09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1440"/>
              <w:rPr>
                <w:rFonts w:eastAsia="Times New Roman" w:cstheme="minorHAnsi"/>
                <w:color w:val="000000"/>
                <w:sz w:val="28"/>
                <w:szCs w:val="28"/>
                <w:lang w:val="en-GB" w:eastAsia="en-GB"/>
              </w:rPr>
            </w:pPr>
            <w:r w:rsidRPr="00604D09">
              <w:rPr>
                <w:rFonts w:eastAsia="Times New Roman" w:cstheme="minorHAnsi"/>
                <w:color w:val="000000"/>
                <w:sz w:val="28"/>
                <w:szCs w:val="28"/>
                <w:lang w:val="en-GB" w:eastAsia="en-GB"/>
              </w:rPr>
              <w:t>Equality Awareness Raising</w:t>
            </w:r>
          </w:p>
          <w:p w14:paraId="0C8AC8C3" w14:textId="77777777" w:rsidR="00604D09" w:rsidRPr="00604D09" w:rsidRDefault="00604D09" w:rsidP="00604D09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1440"/>
              <w:rPr>
                <w:rFonts w:eastAsia="Times New Roman" w:cstheme="minorHAnsi"/>
                <w:color w:val="000000"/>
                <w:sz w:val="28"/>
                <w:szCs w:val="28"/>
                <w:lang w:val="en-GB" w:eastAsia="en-GB"/>
              </w:rPr>
            </w:pPr>
            <w:r w:rsidRPr="00604D09">
              <w:rPr>
                <w:rFonts w:eastAsia="Times New Roman" w:cstheme="minorHAnsi"/>
                <w:color w:val="000000"/>
                <w:sz w:val="28"/>
                <w:szCs w:val="28"/>
                <w:lang w:val="en-GB" w:eastAsia="en-GB"/>
              </w:rPr>
              <w:t>Refugee Support</w:t>
            </w:r>
          </w:p>
          <w:p w14:paraId="4344A3AD" w14:textId="77777777" w:rsidR="00604D09" w:rsidRPr="00604D09" w:rsidRDefault="00604D09" w:rsidP="00604D09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1440"/>
              <w:rPr>
                <w:rFonts w:eastAsia="Times New Roman" w:cstheme="minorHAnsi"/>
                <w:color w:val="000000"/>
                <w:sz w:val="28"/>
                <w:szCs w:val="28"/>
                <w:lang w:val="en-GB" w:eastAsia="en-GB"/>
              </w:rPr>
            </w:pPr>
            <w:r w:rsidRPr="00604D09">
              <w:rPr>
                <w:rFonts w:eastAsia="Times New Roman" w:cstheme="minorHAnsi"/>
                <w:color w:val="000000"/>
                <w:sz w:val="28"/>
                <w:szCs w:val="28"/>
                <w:lang w:val="en-GB" w:eastAsia="en-GB"/>
              </w:rPr>
              <w:t>Innovative Green Projects</w:t>
            </w:r>
          </w:p>
          <w:p w14:paraId="3B47FE96" w14:textId="77777777" w:rsidR="00604D09" w:rsidRPr="00604D09" w:rsidRDefault="00604D09" w:rsidP="00604D09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1440"/>
              <w:rPr>
                <w:rFonts w:eastAsia="Times New Roman" w:cstheme="minorHAnsi"/>
                <w:color w:val="000000"/>
                <w:sz w:val="28"/>
                <w:szCs w:val="28"/>
                <w:lang w:val="en-GB" w:eastAsia="en-GB"/>
              </w:rPr>
            </w:pPr>
            <w:r w:rsidRPr="00604D09">
              <w:rPr>
                <w:rFonts w:eastAsia="Times New Roman" w:cstheme="minorHAnsi"/>
                <w:color w:val="000000"/>
                <w:sz w:val="28"/>
                <w:szCs w:val="28"/>
                <w:lang w:val="en-GB" w:eastAsia="en-GB"/>
              </w:rPr>
              <w:t>Support Disadvantaged Groups</w:t>
            </w:r>
          </w:p>
          <w:p w14:paraId="53FE990E" w14:textId="77777777" w:rsidR="00604D09" w:rsidRPr="00604D09" w:rsidRDefault="00604D09" w:rsidP="00604D09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ind w:left="1440"/>
              <w:rPr>
                <w:rFonts w:eastAsia="Times New Roman" w:cstheme="minorHAnsi"/>
                <w:color w:val="000000"/>
                <w:sz w:val="28"/>
                <w:szCs w:val="28"/>
                <w:lang w:val="en-GB" w:eastAsia="en-GB"/>
              </w:rPr>
            </w:pPr>
            <w:r w:rsidRPr="00604D09">
              <w:rPr>
                <w:rFonts w:eastAsia="Times New Roman" w:cstheme="minorHAnsi"/>
                <w:color w:val="000000"/>
                <w:sz w:val="28"/>
                <w:szCs w:val="28"/>
                <w:lang w:val="en-GB" w:eastAsia="en-GB"/>
              </w:rPr>
              <w:t>Support New Community Groups</w:t>
            </w:r>
          </w:p>
          <w:p w14:paraId="3FF296C5" w14:textId="1B9715B4" w:rsidR="00604D09" w:rsidRPr="00B22A8E" w:rsidRDefault="00604D09" w:rsidP="00A9640F">
            <w:pPr>
              <w:rPr>
                <w:rFonts w:eastAsia="Times New Roman"/>
                <w:sz w:val="28"/>
                <w:szCs w:val="28"/>
                <w:lang w:val="en-GB" w:eastAsia="en-GB"/>
              </w:rPr>
            </w:pPr>
          </w:p>
        </w:tc>
        <w:tc>
          <w:tcPr>
            <w:tcW w:w="2262" w:type="dxa"/>
          </w:tcPr>
          <w:p w14:paraId="588ED6BC" w14:textId="77777777" w:rsidR="00604D09" w:rsidRPr="00685389" w:rsidRDefault="00604D09" w:rsidP="00A9640F">
            <w:pPr>
              <w:rPr>
                <w:b/>
                <w:bCs/>
                <w:sz w:val="28"/>
                <w:szCs w:val="28"/>
              </w:rPr>
            </w:pPr>
          </w:p>
        </w:tc>
      </w:tr>
      <w:tr w:rsidR="00CB74C3" w:rsidRPr="002145C1" w14:paraId="5452EBD7" w14:textId="77777777" w:rsidTr="006F1F8E">
        <w:tc>
          <w:tcPr>
            <w:tcW w:w="7083" w:type="dxa"/>
          </w:tcPr>
          <w:p w14:paraId="39601801" w14:textId="1E6D5D14" w:rsidR="00CB74C3" w:rsidRDefault="00CB74C3" w:rsidP="00840FA1">
            <w:pPr>
              <w:rPr>
                <w:bCs/>
                <w:sz w:val="28"/>
                <w:szCs w:val="28"/>
              </w:rPr>
            </w:pPr>
            <w:r w:rsidRPr="00840FA1">
              <w:rPr>
                <w:bCs/>
                <w:sz w:val="28"/>
                <w:szCs w:val="28"/>
              </w:rPr>
              <w:t xml:space="preserve">All successful projects </w:t>
            </w:r>
            <w:r w:rsidRPr="00840FA1">
              <w:rPr>
                <w:bCs/>
                <w:sz w:val="28"/>
                <w:szCs w:val="28"/>
              </w:rPr>
              <w:t xml:space="preserve">will be </w:t>
            </w:r>
            <w:r w:rsidRPr="00840FA1">
              <w:rPr>
                <w:bCs/>
                <w:sz w:val="28"/>
                <w:szCs w:val="28"/>
              </w:rPr>
              <w:t>completed by 2</w:t>
            </w:r>
            <w:r w:rsidR="00840FA1">
              <w:rPr>
                <w:bCs/>
                <w:sz w:val="28"/>
                <w:szCs w:val="28"/>
              </w:rPr>
              <w:t>2</w:t>
            </w:r>
            <w:r w:rsidR="00840FA1" w:rsidRPr="00840FA1">
              <w:rPr>
                <w:bCs/>
                <w:sz w:val="28"/>
                <w:szCs w:val="28"/>
                <w:vertAlign w:val="superscript"/>
              </w:rPr>
              <w:t>nd</w:t>
            </w:r>
            <w:r w:rsidR="00840FA1">
              <w:rPr>
                <w:bCs/>
                <w:sz w:val="28"/>
                <w:szCs w:val="28"/>
              </w:rPr>
              <w:t xml:space="preserve"> </w:t>
            </w:r>
            <w:proofErr w:type="gramStart"/>
            <w:r w:rsidRPr="00840FA1">
              <w:rPr>
                <w:bCs/>
                <w:sz w:val="28"/>
                <w:szCs w:val="28"/>
              </w:rPr>
              <w:t>November,</w:t>
            </w:r>
            <w:proofErr w:type="gramEnd"/>
            <w:r w:rsidRPr="00840FA1">
              <w:rPr>
                <w:bCs/>
                <w:sz w:val="28"/>
                <w:szCs w:val="28"/>
              </w:rPr>
              <w:t xml:space="preserve"> 202</w:t>
            </w:r>
            <w:r w:rsidRPr="00840FA1">
              <w:rPr>
                <w:bCs/>
                <w:sz w:val="28"/>
                <w:szCs w:val="28"/>
              </w:rPr>
              <w:t>4</w:t>
            </w:r>
            <w:r w:rsidRPr="00840FA1">
              <w:rPr>
                <w:bCs/>
                <w:sz w:val="28"/>
                <w:szCs w:val="28"/>
              </w:rPr>
              <w:t xml:space="preserve"> and used for specific purpose intended</w:t>
            </w:r>
            <w:r w:rsidR="00840FA1">
              <w:rPr>
                <w:bCs/>
                <w:sz w:val="28"/>
                <w:szCs w:val="28"/>
              </w:rPr>
              <w:t>.</w:t>
            </w:r>
          </w:p>
          <w:p w14:paraId="69F8C4D9" w14:textId="2A031420" w:rsidR="00840FA1" w:rsidRPr="00840FA1" w:rsidRDefault="00840FA1" w:rsidP="00840FA1">
            <w:pPr>
              <w:rPr>
                <w:bCs/>
                <w:sz w:val="28"/>
                <w:szCs w:val="28"/>
              </w:rPr>
            </w:pPr>
          </w:p>
        </w:tc>
        <w:tc>
          <w:tcPr>
            <w:tcW w:w="2262" w:type="dxa"/>
          </w:tcPr>
          <w:p w14:paraId="07A4B225" w14:textId="77777777" w:rsidR="00CB74C3" w:rsidRPr="00685389" w:rsidRDefault="00CB74C3" w:rsidP="00A9640F">
            <w:pPr>
              <w:rPr>
                <w:b/>
                <w:bCs/>
                <w:sz w:val="28"/>
                <w:szCs w:val="28"/>
              </w:rPr>
            </w:pPr>
          </w:p>
        </w:tc>
      </w:tr>
    </w:tbl>
    <w:p w14:paraId="35EE78F7" w14:textId="434C3BF1" w:rsidR="00433D56" w:rsidRDefault="00433D56" w:rsidP="00685389">
      <w:pPr>
        <w:rPr>
          <w:b/>
          <w:bCs/>
          <w:sz w:val="28"/>
          <w:szCs w:val="28"/>
        </w:rPr>
      </w:pPr>
    </w:p>
    <w:p w14:paraId="701177EA" w14:textId="77777777" w:rsidR="00CB74C3" w:rsidRDefault="00CB74C3" w:rsidP="00CB74C3">
      <w:pPr>
        <w:jc w:val="center"/>
        <w:rPr>
          <w:b/>
          <w:bCs/>
        </w:rPr>
      </w:pPr>
    </w:p>
    <w:p w14:paraId="6932368E" w14:textId="77777777" w:rsidR="00CB74C3" w:rsidRDefault="00CB74C3" w:rsidP="00CB74C3">
      <w:pPr>
        <w:rPr>
          <w:b/>
          <w:bCs/>
        </w:rPr>
      </w:pPr>
      <w:r>
        <w:rPr>
          <w:noProof/>
        </w:rPr>
        <w:drawing>
          <wp:inline distT="0" distB="0" distL="0" distR="0" wp14:anchorId="7D68769C" wp14:editId="2B9B31D7">
            <wp:extent cx="1381134" cy="657225"/>
            <wp:effectExtent l="0" t="0" r="9525" b="0"/>
            <wp:docPr id="2" name="Picture 2" descr="SOLAS (@SOLASFET) / 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OLAS (@SOLASFET) / Twitt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1" cy="676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D3BF9F" wp14:editId="056B31A6">
            <wp:extent cx="1592140" cy="757238"/>
            <wp:effectExtent l="0" t="0" r="0" b="0"/>
            <wp:docPr id="1" name="Picture 1" descr="A gold harp with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old harp with green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145" cy="767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5C5C95" wp14:editId="7E58B191">
            <wp:extent cx="1245235" cy="552447"/>
            <wp:effectExtent l="0" t="0" r="0" b="635"/>
            <wp:docPr id="1742939866" name="Picture 1742939866" descr="A logo with text and a green leaf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939866" name="Picture 1742939866" descr="A logo with text and a green leaf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578" cy="55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A1082E" wp14:editId="5BC393F7">
            <wp:extent cx="1438275" cy="612694"/>
            <wp:effectExtent l="0" t="0" r="0" b="0"/>
            <wp:docPr id="4" name="Picture 4" descr="Download centre for visual elements - Regional Policy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ownload centre for visual elements - Regional Policy ..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738" cy="626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3CAD0" w14:textId="77777777" w:rsidR="00CB74C3" w:rsidRDefault="00CB74C3" w:rsidP="00CB74C3">
      <w:pPr>
        <w:jc w:val="center"/>
        <w:rPr>
          <w:b/>
          <w:bCs/>
        </w:rPr>
      </w:pPr>
    </w:p>
    <w:sectPr w:rsidR="00CB74C3" w:rsidSect="00B05C27">
      <w:headerReference w:type="default" r:id="rId14"/>
      <w:pgSz w:w="11906" w:h="16838"/>
      <w:pgMar w:top="1440" w:right="1247" w:bottom="1440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3279C" w14:textId="77777777" w:rsidR="00B05C27" w:rsidRDefault="00B05C27" w:rsidP="00694379">
      <w:pPr>
        <w:spacing w:after="0" w:line="240" w:lineRule="auto"/>
      </w:pPr>
      <w:r>
        <w:separator/>
      </w:r>
    </w:p>
  </w:endnote>
  <w:endnote w:type="continuationSeparator" w:id="0">
    <w:p w14:paraId="7152CA06" w14:textId="77777777" w:rsidR="00B05C27" w:rsidRDefault="00B05C27" w:rsidP="00694379">
      <w:pPr>
        <w:spacing w:after="0" w:line="240" w:lineRule="auto"/>
      </w:pPr>
      <w:r>
        <w:continuationSeparator/>
      </w:r>
    </w:p>
  </w:endnote>
  <w:endnote w:type="continuationNotice" w:id="1">
    <w:p w14:paraId="4ABA1407" w14:textId="77777777" w:rsidR="00B05C27" w:rsidRDefault="00B05C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2FB66" w14:textId="77777777" w:rsidR="00B05C27" w:rsidRDefault="00B05C27" w:rsidP="00694379">
      <w:pPr>
        <w:spacing w:after="0" w:line="240" w:lineRule="auto"/>
      </w:pPr>
      <w:r>
        <w:separator/>
      </w:r>
    </w:p>
  </w:footnote>
  <w:footnote w:type="continuationSeparator" w:id="0">
    <w:p w14:paraId="440E0C21" w14:textId="77777777" w:rsidR="00B05C27" w:rsidRDefault="00B05C27" w:rsidP="00694379">
      <w:pPr>
        <w:spacing w:after="0" w:line="240" w:lineRule="auto"/>
      </w:pPr>
      <w:r>
        <w:continuationSeparator/>
      </w:r>
    </w:p>
  </w:footnote>
  <w:footnote w:type="continuationNotice" w:id="1">
    <w:p w14:paraId="56EDBE95" w14:textId="77777777" w:rsidR="00B05C27" w:rsidRDefault="00B05C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249D" w14:textId="2A92FEC5" w:rsidR="00703546" w:rsidRDefault="002D086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680928C" wp14:editId="6703EF2D">
          <wp:simplePos x="0" y="0"/>
          <wp:positionH relativeFrom="column">
            <wp:posOffset>5023954</wp:posOffset>
          </wp:positionH>
          <wp:positionV relativeFrom="paragraph">
            <wp:posOffset>-320675</wp:posOffset>
          </wp:positionV>
          <wp:extent cx="1231265" cy="1110615"/>
          <wp:effectExtent l="0" t="0" r="6985" b="0"/>
          <wp:wrapTight wrapText="bothSides">
            <wp:wrapPolygon edited="0">
              <wp:start x="0" y="0"/>
              <wp:lineTo x="0" y="21118"/>
              <wp:lineTo x="21388" y="21118"/>
              <wp:lineTo x="21388" y="0"/>
              <wp:lineTo x="0" y="0"/>
            </wp:wrapPolygon>
          </wp:wrapTight>
          <wp:docPr id="1527472820" name="Picture 152747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7472820" name="Picture 15274728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65" cy="1110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3546">
      <w:rPr>
        <w:noProof/>
      </w:rPr>
      <w:drawing>
        <wp:inline distT="0" distB="0" distL="0" distR="0" wp14:anchorId="09DDE320" wp14:editId="1CFB742E">
          <wp:extent cx="1415332" cy="731520"/>
          <wp:effectExtent l="0" t="0" r="0" b="0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0193" cy="7340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03546">
      <w:t xml:space="preserve">                                                                                                              </w:t>
    </w:r>
  </w:p>
  <w:p w14:paraId="384BA73E" w14:textId="77777777" w:rsidR="00703546" w:rsidRDefault="007035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931C0"/>
    <w:multiLevelType w:val="multilevel"/>
    <w:tmpl w:val="C1F2E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6704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Dc0MjayNDKwsDRQ0lEKTi0uzszPAykwrAUAcZ67mSwAAAA="/>
  </w:docVars>
  <w:rsids>
    <w:rsidRoot w:val="00694379"/>
    <w:rsid w:val="00002230"/>
    <w:rsid w:val="0000488F"/>
    <w:rsid w:val="00017DCE"/>
    <w:rsid w:val="0002508D"/>
    <w:rsid w:val="00084539"/>
    <w:rsid w:val="000E1D39"/>
    <w:rsid w:val="00110C90"/>
    <w:rsid w:val="00164FCD"/>
    <w:rsid w:val="00170F0E"/>
    <w:rsid w:val="001B4357"/>
    <w:rsid w:val="001C035B"/>
    <w:rsid w:val="001C2636"/>
    <w:rsid w:val="001D6711"/>
    <w:rsid w:val="001F2066"/>
    <w:rsid w:val="001F64C7"/>
    <w:rsid w:val="002145C1"/>
    <w:rsid w:val="002937F4"/>
    <w:rsid w:val="002A744C"/>
    <w:rsid w:val="002B2A2D"/>
    <w:rsid w:val="002D086E"/>
    <w:rsid w:val="002E2969"/>
    <w:rsid w:val="003057C6"/>
    <w:rsid w:val="00312FBC"/>
    <w:rsid w:val="0037453F"/>
    <w:rsid w:val="0037569C"/>
    <w:rsid w:val="0038398C"/>
    <w:rsid w:val="0039048D"/>
    <w:rsid w:val="00396E70"/>
    <w:rsid w:val="003B1AB4"/>
    <w:rsid w:val="003C785F"/>
    <w:rsid w:val="003D0B86"/>
    <w:rsid w:val="003E7774"/>
    <w:rsid w:val="003F00DE"/>
    <w:rsid w:val="00433D56"/>
    <w:rsid w:val="004447D2"/>
    <w:rsid w:val="00450CBB"/>
    <w:rsid w:val="004A65B3"/>
    <w:rsid w:val="004D30A5"/>
    <w:rsid w:val="00510073"/>
    <w:rsid w:val="00522D9C"/>
    <w:rsid w:val="005308EA"/>
    <w:rsid w:val="00572293"/>
    <w:rsid w:val="00590D27"/>
    <w:rsid w:val="00591504"/>
    <w:rsid w:val="005A0458"/>
    <w:rsid w:val="005C6A7B"/>
    <w:rsid w:val="005D77B5"/>
    <w:rsid w:val="00603C3B"/>
    <w:rsid w:val="00604D09"/>
    <w:rsid w:val="006170B6"/>
    <w:rsid w:val="006477F2"/>
    <w:rsid w:val="00685389"/>
    <w:rsid w:val="00686141"/>
    <w:rsid w:val="00686421"/>
    <w:rsid w:val="00691444"/>
    <w:rsid w:val="00694379"/>
    <w:rsid w:val="006A7E41"/>
    <w:rsid w:val="006C422F"/>
    <w:rsid w:val="006E4963"/>
    <w:rsid w:val="006F1F8E"/>
    <w:rsid w:val="00703546"/>
    <w:rsid w:val="00733FB9"/>
    <w:rsid w:val="00735292"/>
    <w:rsid w:val="007523E7"/>
    <w:rsid w:val="00757772"/>
    <w:rsid w:val="00767FDF"/>
    <w:rsid w:val="007A2960"/>
    <w:rsid w:val="007CF808"/>
    <w:rsid w:val="007E78E5"/>
    <w:rsid w:val="007F0127"/>
    <w:rsid w:val="007F152E"/>
    <w:rsid w:val="00840FA1"/>
    <w:rsid w:val="008416B8"/>
    <w:rsid w:val="00850A79"/>
    <w:rsid w:val="0086699C"/>
    <w:rsid w:val="00870E48"/>
    <w:rsid w:val="008F2939"/>
    <w:rsid w:val="009067CF"/>
    <w:rsid w:val="009136DD"/>
    <w:rsid w:val="00915AAE"/>
    <w:rsid w:val="00951831"/>
    <w:rsid w:val="0095535F"/>
    <w:rsid w:val="00991508"/>
    <w:rsid w:val="00A54151"/>
    <w:rsid w:val="00A74DD9"/>
    <w:rsid w:val="00A8756A"/>
    <w:rsid w:val="00AA6C6D"/>
    <w:rsid w:val="00B05C27"/>
    <w:rsid w:val="00B0E586"/>
    <w:rsid w:val="00B22A8E"/>
    <w:rsid w:val="00B52C44"/>
    <w:rsid w:val="00B628FD"/>
    <w:rsid w:val="00B62CDB"/>
    <w:rsid w:val="00B724B1"/>
    <w:rsid w:val="00BB4990"/>
    <w:rsid w:val="00BE11E1"/>
    <w:rsid w:val="00BE560C"/>
    <w:rsid w:val="00BF27A1"/>
    <w:rsid w:val="00C31B78"/>
    <w:rsid w:val="00C72C37"/>
    <w:rsid w:val="00CA66FC"/>
    <w:rsid w:val="00CB74C3"/>
    <w:rsid w:val="00CF0AF3"/>
    <w:rsid w:val="00CF180A"/>
    <w:rsid w:val="00CF70FD"/>
    <w:rsid w:val="00D00C70"/>
    <w:rsid w:val="00D04103"/>
    <w:rsid w:val="00D055AA"/>
    <w:rsid w:val="00D22165"/>
    <w:rsid w:val="00D42F9B"/>
    <w:rsid w:val="00D57DAF"/>
    <w:rsid w:val="00D622FF"/>
    <w:rsid w:val="00DA2BA6"/>
    <w:rsid w:val="00DA546D"/>
    <w:rsid w:val="00DC1A2C"/>
    <w:rsid w:val="00DC5226"/>
    <w:rsid w:val="00DD3A11"/>
    <w:rsid w:val="00DD5127"/>
    <w:rsid w:val="00E36CAC"/>
    <w:rsid w:val="00E36E92"/>
    <w:rsid w:val="00E40E17"/>
    <w:rsid w:val="00E42035"/>
    <w:rsid w:val="00E46FEC"/>
    <w:rsid w:val="00EA7960"/>
    <w:rsid w:val="00EB1AB5"/>
    <w:rsid w:val="00EE0598"/>
    <w:rsid w:val="00EF4A4C"/>
    <w:rsid w:val="00EF74F3"/>
    <w:rsid w:val="00F17009"/>
    <w:rsid w:val="00F247C8"/>
    <w:rsid w:val="00F410B4"/>
    <w:rsid w:val="00F42E5A"/>
    <w:rsid w:val="00FB2B99"/>
    <w:rsid w:val="03CC49C1"/>
    <w:rsid w:val="056E317C"/>
    <w:rsid w:val="099726F4"/>
    <w:rsid w:val="0A6EF44F"/>
    <w:rsid w:val="0AFE74E4"/>
    <w:rsid w:val="0DD6BF19"/>
    <w:rsid w:val="0DDDCBEE"/>
    <w:rsid w:val="0ED7008B"/>
    <w:rsid w:val="0FBE5FE4"/>
    <w:rsid w:val="116DB668"/>
    <w:rsid w:val="127A0634"/>
    <w:rsid w:val="13FC09DB"/>
    <w:rsid w:val="141A4959"/>
    <w:rsid w:val="152A286C"/>
    <w:rsid w:val="159C85B5"/>
    <w:rsid w:val="162D3EC6"/>
    <w:rsid w:val="16699FE9"/>
    <w:rsid w:val="16DD39BA"/>
    <w:rsid w:val="16E01FC2"/>
    <w:rsid w:val="17126F4F"/>
    <w:rsid w:val="17DCF7EC"/>
    <w:rsid w:val="1C163267"/>
    <w:rsid w:val="1C3989EF"/>
    <w:rsid w:val="1CC0C4F3"/>
    <w:rsid w:val="1FF865B5"/>
    <w:rsid w:val="22046729"/>
    <w:rsid w:val="231B33F9"/>
    <w:rsid w:val="2403FAEC"/>
    <w:rsid w:val="24C3687A"/>
    <w:rsid w:val="27FB093C"/>
    <w:rsid w:val="28609C9C"/>
    <w:rsid w:val="291ACC27"/>
    <w:rsid w:val="292A2A51"/>
    <w:rsid w:val="2B32A9FE"/>
    <w:rsid w:val="2C25D16D"/>
    <w:rsid w:val="300D6D23"/>
    <w:rsid w:val="32E5EB79"/>
    <w:rsid w:val="33BAEF81"/>
    <w:rsid w:val="38D63C66"/>
    <w:rsid w:val="394EE2DA"/>
    <w:rsid w:val="3A90065B"/>
    <w:rsid w:val="3C61D388"/>
    <w:rsid w:val="3CD63AC9"/>
    <w:rsid w:val="3DE5E620"/>
    <w:rsid w:val="3DF2C438"/>
    <w:rsid w:val="4292A9E2"/>
    <w:rsid w:val="447773F2"/>
    <w:rsid w:val="4657F466"/>
    <w:rsid w:val="47ADBA44"/>
    <w:rsid w:val="490E2A03"/>
    <w:rsid w:val="4A70AAA5"/>
    <w:rsid w:val="4C0C7B06"/>
    <w:rsid w:val="4C3A58A8"/>
    <w:rsid w:val="4DFFFC2B"/>
    <w:rsid w:val="4E32DC3A"/>
    <w:rsid w:val="50DFEC29"/>
    <w:rsid w:val="5129C21E"/>
    <w:rsid w:val="54241C23"/>
    <w:rsid w:val="56AD9A3B"/>
    <w:rsid w:val="576B03F8"/>
    <w:rsid w:val="5BAEF486"/>
    <w:rsid w:val="5D4AC4E7"/>
    <w:rsid w:val="5EE69548"/>
    <w:rsid w:val="623AE123"/>
    <w:rsid w:val="62485FE9"/>
    <w:rsid w:val="63B85A0D"/>
    <w:rsid w:val="65378E24"/>
    <w:rsid w:val="65B176DB"/>
    <w:rsid w:val="66A41BAC"/>
    <w:rsid w:val="67AF0BBE"/>
    <w:rsid w:val="685F1C57"/>
    <w:rsid w:val="6C466501"/>
    <w:rsid w:val="6D4D2421"/>
    <w:rsid w:val="6E0E60D9"/>
    <w:rsid w:val="6FE8991B"/>
    <w:rsid w:val="7017A0E5"/>
    <w:rsid w:val="706F429B"/>
    <w:rsid w:val="71170E6F"/>
    <w:rsid w:val="739E74FF"/>
    <w:rsid w:val="7456DE51"/>
    <w:rsid w:val="748CD0BE"/>
    <w:rsid w:val="76DEBBB8"/>
    <w:rsid w:val="77B4F2D5"/>
    <w:rsid w:val="797EEB37"/>
    <w:rsid w:val="79D4D70F"/>
    <w:rsid w:val="7C56AF96"/>
    <w:rsid w:val="7D8947EE"/>
    <w:rsid w:val="7E33F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DBF2B9"/>
  <w15:chartTrackingRefBased/>
  <w15:docId w15:val="{4CD572C8-0EB1-436E-AA01-57404F54D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43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379"/>
  </w:style>
  <w:style w:type="paragraph" w:styleId="Footer">
    <w:name w:val="footer"/>
    <w:basedOn w:val="Normal"/>
    <w:link w:val="FooterChar"/>
    <w:uiPriority w:val="99"/>
    <w:unhideWhenUsed/>
    <w:rsid w:val="006943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379"/>
  </w:style>
  <w:style w:type="table" w:styleId="TableGrid">
    <w:name w:val="Table Grid"/>
    <w:basedOn w:val="TableNormal"/>
    <w:uiPriority w:val="59"/>
    <w:rsid w:val="00694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B2B9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A74DD9"/>
  </w:style>
  <w:style w:type="character" w:customStyle="1" w:styleId="eop">
    <w:name w:val="eop"/>
    <w:basedOn w:val="DefaultParagraphFont"/>
    <w:rsid w:val="00A74DD9"/>
  </w:style>
  <w:style w:type="paragraph" w:styleId="NormalWeb">
    <w:name w:val="Normal (Web)"/>
    <w:basedOn w:val="Normal"/>
    <w:uiPriority w:val="99"/>
    <w:semiHidden/>
    <w:unhideWhenUsed/>
    <w:rsid w:val="00604D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20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F980651F23554CBFDB7308C5FD5CA6" ma:contentTypeVersion="13" ma:contentTypeDescription="Create a new document." ma:contentTypeScope="" ma:versionID="49e0ab7821bae9619a88ff44582965cc">
  <xsd:schema xmlns:xsd="http://www.w3.org/2001/XMLSchema" xmlns:xs="http://www.w3.org/2001/XMLSchema" xmlns:p="http://schemas.microsoft.com/office/2006/metadata/properties" xmlns:ns2="a5f4b703-e095-4c5d-a4fc-02b51221fac4" xmlns:ns3="0c0ac977-cb8b-4e0e-a457-6a2d22b16dc4" targetNamespace="http://schemas.microsoft.com/office/2006/metadata/properties" ma:root="true" ma:fieldsID="2a0449ee5ff173f13c01bbbfeaef87ca" ns2:_="" ns3:_="">
    <xsd:import namespace="a5f4b703-e095-4c5d-a4fc-02b51221fac4"/>
    <xsd:import namespace="0c0ac977-cb8b-4e0e-a457-6a2d22b16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4b703-e095-4c5d-a4fc-02b51221fa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a874407-1029-4ce1-88f2-8f53d5974b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ac977-cb8b-4e0e-a457-6a2d22b16dc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5f4b703-e095-4c5d-a4fc-02b51221fac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18CA9A2-2BD1-47B4-A727-101775C9FE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f4b703-e095-4c5d-a4fc-02b51221fac4"/>
    <ds:schemaRef ds:uri="0c0ac977-cb8b-4e0e-a457-6a2d22b16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32071F-6ED5-44DA-B9F8-F466474E9F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0E38A6-6694-4E37-B9D7-81B62AEEB5E0}">
  <ds:schemaRefs>
    <ds:schemaRef ds:uri="http://schemas.microsoft.com/office/2006/metadata/properties"/>
    <ds:schemaRef ds:uri="http://schemas.microsoft.com/office/infopath/2007/PartnerControls"/>
    <ds:schemaRef ds:uri="a5f4b703-e095-4c5d-a4fc-02b51221fac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94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nne, Clare</dc:creator>
  <cp:keywords/>
  <dc:description/>
  <cp:lastModifiedBy>Ann McNamara</cp:lastModifiedBy>
  <cp:revision>4</cp:revision>
  <dcterms:created xsi:type="dcterms:W3CDTF">2024-03-21T18:03:00Z</dcterms:created>
  <dcterms:modified xsi:type="dcterms:W3CDTF">2024-03-21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F980651F23554CBFDB7308C5FD5CA6</vt:lpwstr>
  </property>
  <property fmtid="{D5CDD505-2E9C-101B-9397-08002B2CF9AE}" pid="3" name="Order">
    <vt:r8>51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  <property fmtid="{D5CDD505-2E9C-101B-9397-08002B2CF9AE}" pid="11" name="GrammarlyDocumentId">
    <vt:lpwstr>819a2fd8b52ba40884ddcd8e385b404c9e3ffc1a4278670548a8e5e5f16aa5c4</vt:lpwstr>
  </property>
</Properties>
</file>